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6A6C8" w14:textId="2E316FB0" w:rsidR="00017275" w:rsidRPr="00AB77EF" w:rsidRDefault="00017275" w:rsidP="00633954">
      <w:pPr>
        <w:pStyle w:val="Title"/>
        <w:rPr>
          <w:rtl/>
          <w:lang w:val="en-US" w:bidi="fa-IR"/>
        </w:rPr>
      </w:pPr>
      <w:r w:rsidRPr="003453B9">
        <w:rPr>
          <w:rtl/>
        </w:rPr>
        <w:t>راهنما</w:t>
      </w:r>
      <w:r w:rsidRPr="003453B9">
        <w:rPr>
          <w:rFonts w:hint="cs"/>
          <w:rtl/>
        </w:rPr>
        <w:t>ی</w:t>
      </w:r>
      <w:r w:rsidRPr="003453B9">
        <w:rPr>
          <w:rtl/>
        </w:rPr>
        <w:t xml:space="preserve"> ته</w:t>
      </w:r>
      <w:r w:rsidRPr="003453B9">
        <w:rPr>
          <w:rFonts w:hint="cs"/>
          <w:rtl/>
        </w:rPr>
        <w:t>ی</w:t>
      </w:r>
      <w:r w:rsidRPr="003453B9">
        <w:rPr>
          <w:rFonts w:hint="eastAsia"/>
          <w:rtl/>
        </w:rPr>
        <w:t>ه</w:t>
      </w:r>
      <w:r w:rsidRPr="003453B9">
        <w:rPr>
          <w:rtl/>
        </w:rPr>
        <w:t xml:space="preserve"> و نگارش مقالات </w:t>
      </w:r>
      <w:r w:rsidRPr="0024448E">
        <w:rPr>
          <w:szCs w:val="24"/>
          <w:rtl/>
        </w:rPr>
        <w:t>نشر</w:t>
      </w:r>
      <w:r w:rsidRPr="0024448E">
        <w:rPr>
          <w:rFonts w:hint="cs"/>
          <w:szCs w:val="24"/>
          <w:rtl/>
        </w:rPr>
        <w:t>ی</w:t>
      </w:r>
      <w:r w:rsidRPr="0024448E">
        <w:rPr>
          <w:rFonts w:hint="eastAsia"/>
          <w:szCs w:val="24"/>
          <w:rtl/>
        </w:rPr>
        <w:t>ه</w:t>
      </w:r>
      <w:r w:rsidRPr="003453B9">
        <w:rPr>
          <w:rtl/>
        </w:rPr>
        <w:t xml:space="preserve"> علم</w:t>
      </w:r>
      <w:r w:rsidRPr="003453B9">
        <w:rPr>
          <w:rFonts w:hint="cs"/>
          <w:rtl/>
        </w:rPr>
        <w:t>ی</w:t>
      </w:r>
      <w:r w:rsidRPr="003453B9">
        <w:rPr>
          <w:rtl/>
        </w:rPr>
        <w:t xml:space="preserve"> مناد</w:t>
      </w:r>
      <w:r w:rsidRPr="003453B9">
        <w:rPr>
          <w:rFonts w:hint="cs"/>
          <w:rtl/>
        </w:rPr>
        <w:t>ی</w:t>
      </w:r>
      <w:r w:rsidRPr="003453B9">
        <w:rPr>
          <w:rtl/>
        </w:rPr>
        <w:t xml:space="preserve"> افتا </w:t>
      </w:r>
      <w:r w:rsidR="00AB77EF">
        <w:rPr>
          <w:rFonts w:hint="cs"/>
          <w:rtl/>
        </w:rPr>
        <w:t xml:space="preserve">با استفاده از </w:t>
      </w:r>
      <w:r w:rsidR="00AB77EF">
        <w:rPr>
          <w:lang w:val="en-US"/>
        </w:rPr>
        <w:t>Word</w:t>
      </w:r>
    </w:p>
    <w:p w14:paraId="3A2ECF88" w14:textId="77777777" w:rsidR="003453B9" w:rsidRDefault="00B96CBB" w:rsidP="00633954">
      <w:pPr>
        <w:pStyle w:val="Author"/>
        <w:rPr>
          <w:szCs w:val="28"/>
          <w:vertAlign w:val="superscript"/>
          <w:rtl/>
        </w:rPr>
      </w:pPr>
      <w:r w:rsidRPr="003453B9">
        <w:rPr>
          <w:rtl/>
        </w:rPr>
        <w:t>نويسنده اول</w:t>
      </w:r>
      <w:r w:rsidR="00B11D57" w:rsidRPr="003453B9">
        <w:rPr>
          <w:vertAlign w:val="superscript"/>
        </w:rPr>
        <w:t>*</w:t>
      </w:r>
      <w:r w:rsidR="00B11D57" w:rsidRPr="003453B9">
        <w:rPr>
          <w:rFonts w:hint="cs"/>
          <w:vertAlign w:val="superscript"/>
          <w:rtl/>
          <w:lang w:bidi="fa-IR"/>
        </w:rPr>
        <w:t>،۱</w:t>
      </w:r>
      <w:r w:rsidRPr="003453B9">
        <w:rPr>
          <w:rFonts w:hint="cs"/>
          <w:rtl/>
        </w:rPr>
        <w:t xml:space="preserve">، </w:t>
      </w:r>
      <w:r w:rsidRPr="003453B9">
        <w:rPr>
          <w:rtl/>
        </w:rPr>
        <w:t>نويسنده دوم</w:t>
      </w:r>
      <w:r w:rsidR="00B11D57" w:rsidRPr="003453B9">
        <w:rPr>
          <w:rFonts w:hint="cs"/>
          <w:vertAlign w:val="superscript"/>
          <w:rtl/>
        </w:rPr>
        <w:t>۲</w:t>
      </w:r>
      <w:r w:rsidRPr="003453B9">
        <w:rPr>
          <w:rFonts w:hint="cs"/>
          <w:rtl/>
        </w:rPr>
        <w:t xml:space="preserve"> و </w:t>
      </w:r>
      <w:r w:rsidRPr="003453B9">
        <w:rPr>
          <w:rtl/>
        </w:rPr>
        <w:t>نويسنده سوم</w:t>
      </w:r>
      <w:r w:rsidR="00B11D57" w:rsidRPr="003453B9">
        <w:rPr>
          <w:rFonts w:hint="cs"/>
          <w:vertAlign w:val="superscript"/>
          <w:rtl/>
        </w:rPr>
        <w:t>۳</w:t>
      </w:r>
    </w:p>
    <w:p w14:paraId="439A4550" w14:textId="12226836" w:rsidR="00B96CBB" w:rsidRPr="00EB2BDA" w:rsidRDefault="003453B9" w:rsidP="00633954">
      <w:pPr>
        <w:pStyle w:val="Address"/>
      </w:pPr>
      <w:r w:rsidRPr="00EB2BDA">
        <w:rPr>
          <w:rFonts w:hint="cs"/>
          <w:vertAlign w:val="superscript"/>
          <w:rtl/>
        </w:rPr>
        <w:t>۱</w:t>
      </w:r>
      <w:r w:rsidR="00A1607A" w:rsidRPr="00EB2BDA">
        <w:rPr>
          <w:rFonts w:hint="cs"/>
          <w:rtl/>
        </w:rPr>
        <w:t>گروه یا بخش، دانشکده، دانشگاه، شهر، کشور</w:t>
      </w:r>
      <w:r w:rsidR="00B96CBB" w:rsidRPr="00EB2BDA">
        <w:rPr>
          <w:rFonts w:hint="cs"/>
          <w:rtl/>
        </w:rPr>
        <w:t xml:space="preserve">، </w:t>
      </w:r>
      <w:proofErr w:type="spellStart"/>
      <w:r w:rsidR="00B96CBB" w:rsidRPr="00EB2BDA">
        <w:t>FirstAuthor</w:t>
      </w:r>
      <w:proofErr w:type="spellEnd"/>
      <w:r w:rsidR="00B96CBB" w:rsidRPr="00EB2BDA">
        <w:t>@</w:t>
      </w:r>
      <w:r w:rsidR="00045E1C" w:rsidRPr="00EB2BDA">
        <w:t xml:space="preserve"> some.ac.ir</w:t>
      </w:r>
    </w:p>
    <w:p w14:paraId="1061DE04" w14:textId="4377B24C" w:rsidR="00B96CBB" w:rsidRPr="0024448E" w:rsidRDefault="003453B9" w:rsidP="00633954">
      <w:pPr>
        <w:pStyle w:val="Address"/>
        <w:rPr>
          <w:rtl/>
        </w:rPr>
      </w:pPr>
      <w:r w:rsidRPr="00EB2BDA">
        <w:rPr>
          <w:rFonts w:hint="cs"/>
          <w:vertAlign w:val="superscript"/>
          <w:rtl/>
        </w:rPr>
        <w:t>۲</w:t>
      </w:r>
      <w:r w:rsidR="00675C98" w:rsidRPr="0024448E">
        <w:rPr>
          <w:rFonts w:hint="cs"/>
          <w:rtl/>
        </w:rPr>
        <w:t>گروه یا بخش، دانشکده، دانشگاه، شهر، کشور</w:t>
      </w:r>
      <w:r w:rsidR="00B96CBB" w:rsidRPr="0024448E">
        <w:rPr>
          <w:rFonts w:hint="cs"/>
          <w:rtl/>
        </w:rPr>
        <w:t xml:space="preserve">، </w:t>
      </w:r>
      <w:proofErr w:type="spellStart"/>
      <w:r w:rsidR="00B96CBB" w:rsidRPr="0024448E">
        <w:t>SecondAuthor</w:t>
      </w:r>
      <w:proofErr w:type="spellEnd"/>
      <w:r w:rsidR="00B96CBB" w:rsidRPr="0024448E">
        <w:t>@</w:t>
      </w:r>
      <w:r w:rsidR="00045E1C" w:rsidRPr="0024448E">
        <w:t xml:space="preserve"> some.ac.ir</w:t>
      </w:r>
    </w:p>
    <w:p w14:paraId="391E1B3F" w14:textId="2FE0A9A7" w:rsidR="00675C98" w:rsidRPr="0024448E" w:rsidRDefault="003453B9" w:rsidP="00633954">
      <w:pPr>
        <w:pStyle w:val="Address"/>
        <w:rPr>
          <w:rtl/>
        </w:rPr>
      </w:pPr>
      <w:r w:rsidRPr="00EB2BDA">
        <w:rPr>
          <w:rFonts w:hint="cs"/>
          <w:vertAlign w:val="superscript"/>
          <w:rtl/>
        </w:rPr>
        <w:t>۳</w:t>
      </w:r>
      <w:r w:rsidR="00675C98" w:rsidRPr="0024448E">
        <w:rPr>
          <w:rFonts w:hint="cs"/>
          <w:rtl/>
        </w:rPr>
        <w:t xml:space="preserve">گروه یا بخش، دانشکده، دانشگاه، شهر، کشور، </w:t>
      </w:r>
      <w:r w:rsidR="00675C98" w:rsidRPr="0024448E">
        <w:t>ThirdAuthor@</w:t>
      </w:r>
      <w:r w:rsidR="00045E1C" w:rsidRPr="0024448E">
        <w:t>some.ac.ir</w:t>
      </w:r>
    </w:p>
    <w:p w14:paraId="37F804D3" w14:textId="714B78F1" w:rsidR="00510C04" w:rsidRPr="00103F82" w:rsidRDefault="00510C04" w:rsidP="00633954">
      <w:pPr>
        <w:pStyle w:val="Author"/>
        <w:rPr>
          <w:rtl/>
        </w:rPr>
      </w:pPr>
    </w:p>
    <w:tbl>
      <w:tblPr>
        <w:tblStyle w:val="TableGrid"/>
        <w:bidiVisual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36"/>
        <w:gridCol w:w="284"/>
        <w:gridCol w:w="6802"/>
      </w:tblGrid>
      <w:tr w:rsidR="00510C04" w14:paraId="29B248BD" w14:textId="77777777" w:rsidTr="009D373E">
        <w:tc>
          <w:tcPr>
            <w:tcW w:w="2536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5A2E204B" w14:textId="0FADCDAB" w:rsidR="00510C04" w:rsidRPr="002A795E" w:rsidRDefault="00510C04" w:rsidP="00633954">
            <w:pPr>
              <w:rPr>
                <w:rtl/>
              </w:rPr>
            </w:pPr>
            <w:r w:rsidRPr="002A795E">
              <w:rPr>
                <w:rFonts w:hint="cs"/>
                <w:rtl/>
              </w:rPr>
              <w:t>اطلاعات مقاله</w:t>
            </w:r>
          </w:p>
        </w:tc>
        <w:tc>
          <w:tcPr>
            <w:tcW w:w="284" w:type="dxa"/>
            <w:tcBorders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</w:tcPr>
          <w:p w14:paraId="3699D00A" w14:textId="77777777" w:rsidR="00510C04" w:rsidRDefault="00510C04" w:rsidP="00633954">
            <w:pPr>
              <w:rPr>
                <w:rtl/>
              </w:rPr>
            </w:pPr>
          </w:p>
        </w:tc>
        <w:tc>
          <w:tcPr>
            <w:tcW w:w="6802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45CECD99" w14:textId="263E171F" w:rsidR="00510C04" w:rsidRPr="002A795E" w:rsidRDefault="00510C04" w:rsidP="00633954">
            <w:pPr>
              <w:rPr>
                <w:rtl/>
              </w:rPr>
            </w:pPr>
            <w:r w:rsidRPr="002A795E">
              <w:rPr>
                <w:rFonts w:hint="cs"/>
                <w:rtl/>
              </w:rPr>
              <w:t>چکیده</w:t>
            </w:r>
          </w:p>
        </w:tc>
      </w:tr>
      <w:tr w:rsidR="00454EC5" w14:paraId="2603BCD5" w14:textId="77777777" w:rsidTr="009D373E">
        <w:tc>
          <w:tcPr>
            <w:tcW w:w="2536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1ED70C6A" w14:textId="77777777" w:rsidR="00454EC5" w:rsidRDefault="00454EC5" w:rsidP="00633954">
            <w:pPr>
              <w:rPr>
                <w:rtl/>
              </w:rPr>
            </w:pPr>
            <w:r w:rsidRPr="00E25FEF">
              <w:rPr>
                <w:rFonts w:hint="cs"/>
                <w:rtl/>
              </w:rPr>
              <w:t>کلمات کلیدی</w:t>
            </w:r>
            <w:r>
              <w:rPr>
                <w:rFonts w:hint="cs"/>
                <w:rtl/>
              </w:rPr>
              <w:t>:</w:t>
            </w:r>
          </w:p>
          <w:p w14:paraId="71B3C0EB" w14:textId="77777777" w:rsidR="00454EC5" w:rsidRDefault="00454EC5" w:rsidP="00633954">
            <w:pPr>
              <w:rPr>
                <w:rtl/>
              </w:rPr>
            </w:pPr>
            <w:r>
              <w:rPr>
                <w:rFonts w:hint="cs"/>
                <w:rtl/>
              </w:rPr>
              <w:t>کلمه کلیدی ۱</w:t>
            </w:r>
          </w:p>
          <w:p w14:paraId="45AD5BD2" w14:textId="77777777" w:rsidR="00454EC5" w:rsidRDefault="00454EC5" w:rsidP="00633954">
            <w:pPr>
              <w:rPr>
                <w:rtl/>
              </w:rPr>
            </w:pPr>
            <w:r>
              <w:rPr>
                <w:rFonts w:hint="cs"/>
                <w:rtl/>
              </w:rPr>
              <w:t>کلمه کلیدی ۲</w:t>
            </w:r>
          </w:p>
          <w:p w14:paraId="3D0230E3" w14:textId="77777777" w:rsidR="00454EC5" w:rsidRDefault="00454EC5" w:rsidP="00633954">
            <w:pPr>
              <w:rPr>
                <w:rtl/>
              </w:rPr>
            </w:pPr>
            <w:r>
              <w:rPr>
                <w:rFonts w:hint="cs"/>
                <w:rtl/>
              </w:rPr>
              <w:t>کلمه کلیدی ۳</w:t>
            </w:r>
          </w:p>
          <w:p w14:paraId="379D528D" w14:textId="181A4517" w:rsidR="00886152" w:rsidRPr="00B54016" w:rsidRDefault="00886152" w:rsidP="00633954">
            <w:pPr>
              <w:rPr>
                <w:rtl/>
              </w:rPr>
            </w:pPr>
            <w:r w:rsidRPr="0061745F">
              <w:rPr>
                <w:rFonts w:hint="cs"/>
                <w:rtl/>
              </w:rPr>
              <w:t>حداکثر ۵ کلمه کلیدی</w:t>
            </w:r>
          </w:p>
        </w:tc>
        <w:tc>
          <w:tcPr>
            <w:tcW w:w="284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</w:tcPr>
          <w:p w14:paraId="2974C789" w14:textId="77777777" w:rsidR="00454EC5" w:rsidRDefault="00454EC5" w:rsidP="00633954">
            <w:pPr>
              <w:rPr>
                <w:rtl/>
              </w:rPr>
            </w:pPr>
          </w:p>
        </w:tc>
        <w:tc>
          <w:tcPr>
            <w:tcW w:w="6802" w:type="dxa"/>
            <w:vMerge w:val="restart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0017A439" w14:textId="3D13ECE8" w:rsidR="00B706E4" w:rsidRPr="00454EC5" w:rsidRDefault="00454EC5" w:rsidP="00633954">
            <w:pPr>
              <w:pStyle w:val="abstract0"/>
              <w:rPr>
                <w:rtl/>
              </w:rPr>
            </w:pPr>
            <w:r w:rsidRPr="006B046F">
              <w:rPr>
                <w:rtl/>
              </w:rPr>
              <w:t xml:space="preserve">اين چکيده  شامل خلاصه‌اي از نتايج تجربي يا نظري حاصل از کار تحقيقاتي شما است. محتواي اين بخش نبايد از </w:t>
            </w:r>
            <w:r w:rsidRPr="006B046F">
              <w:rPr>
                <w:rFonts w:hint="cs"/>
                <w:rtl/>
              </w:rPr>
              <w:t>۲00</w:t>
            </w:r>
            <w:r w:rsidRPr="006B046F">
              <w:rPr>
                <w:rtl/>
              </w:rPr>
              <w:t xml:space="preserve"> کلمه تجاوز نمايد.</w:t>
            </w:r>
            <w:r w:rsidRPr="006B046F">
              <w:rPr>
                <w:rFonts w:hint="cs"/>
                <w:rtl/>
              </w:rPr>
              <w:t xml:space="preserve"> در غیر این صورت</w:t>
            </w:r>
            <w:r w:rsidR="00B11D57" w:rsidRPr="006B046F">
              <w:rPr>
                <w:rFonts w:hint="cs"/>
                <w:rtl/>
              </w:rPr>
              <w:t xml:space="preserve"> ما</w:t>
            </w:r>
            <w:r w:rsidRPr="006B046F">
              <w:rPr>
                <w:rFonts w:hint="cs"/>
                <w:rtl/>
              </w:rPr>
              <w:t xml:space="preserve"> در فرمت نهایی مقاله شما با مشکلات زیادی مواجه خواهیم شد.</w:t>
            </w:r>
            <w:r w:rsidRPr="006B046F">
              <w:rPr>
                <w:rtl/>
              </w:rPr>
              <w:t xml:space="preserve"> از بحث‌ها</w:t>
            </w:r>
            <w:r w:rsidRPr="006B046F">
              <w:rPr>
                <w:rFonts w:hint="cs"/>
                <w:rtl/>
              </w:rPr>
              <w:t>ی</w:t>
            </w:r>
            <w:r w:rsidRPr="006B046F">
              <w:rPr>
                <w:rtl/>
              </w:rPr>
              <w:t xml:space="preserve"> کلي و مقدماتي در چکيده پرهيز شود. در</w:t>
            </w:r>
            <w:r w:rsidRPr="006B046F">
              <w:rPr>
                <w:rFonts w:hint="cs"/>
                <w:rtl/>
              </w:rPr>
              <w:t xml:space="preserve"> </w:t>
            </w:r>
            <w:r w:rsidRPr="006B046F">
              <w:rPr>
                <w:rtl/>
              </w:rPr>
              <w:t>صورتي که در</w:t>
            </w:r>
            <w:r w:rsidRPr="006B046F">
              <w:rPr>
                <w:rFonts w:hint="cs"/>
                <w:rtl/>
              </w:rPr>
              <w:t xml:space="preserve"> </w:t>
            </w:r>
            <w:r w:rsidRPr="006B046F">
              <w:rPr>
                <w:rtl/>
              </w:rPr>
              <w:t>اين بخش از نماد يا کلمات اختصاري لاتين استفاده م</w:t>
            </w:r>
            <w:r w:rsidRPr="006B046F">
              <w:rPr>
                <w:rFonts w:hint="cs"/>
                <w:rtl/>
              </w:rPr>
              <w:t>ی‌</w:t>
            </w:r>
            <w:r w:rsidRPr="006B046F">
              <w:rPr>
                <w:rFonts w:hint="eastAsia"/>
                <w:rtl/>
              </w:rPr>
              <w:t>کنيد،</w:t>
            </w:r>
            <w:r w:rsidRPr="006B046F">
              <w:rPr>
                <w:rtl/>
              </w:rPr>
              <w:t xml:space="preserve"> بايد در متن چک</w:t>
            </w:r>
            <w:r w:rsidRPr="006B046F">
              <w:rPr>
                <w:rFonts w:hint="cs"/>
                <w:rtl/>
              </w:rPr>
              <w:t>ی</w:t>
            </w:r>
            <w:r w:rsidRPr="006B046F">
              <w:rPr>
                <w:rFonts w:hint="eastAsia"/>
                <w:rtl/>
              </w:rPr>
              <w:t>ده</w:t>
            </w:r>
            <w:r w:rsidRPr="006B046F">
              <w:rPr>
                <w:rtl/>
              </w:rPr>
              <w:t xml:space="preserve"> </w:t>
            </w:r>
            <w:r w:rsidRPr="006B046F">
              <w:rPr>
                <w:rFonts w:hint="eastAsia"/>
                <w:rtl/>
              </w:rPr>
              <w:t>آن</w:t>
            </w:r>
            <w:r w:rsidRPr="006B046F">
              <w:rPr>
                <w:rtl/>
              </w:rPr>
              <w:t xml:space="preserve"> را معرفي نماييد. از ارجاع به مراجع </w:t>
            </w:r>
            <w:r w:rsidRPr="006B046F">
              <w:rPr>
                <w:rFonts w:hint="cs"/>
                <w:rtl/>
              </w:rPr>
              <w:t xml:space="preserve">و پانویس </w:t>
            </w:r>
            <w:r w:rsidRPr="006B046F">
              <w:rPr>
                <w:rtl/>
              </w:rPr>
              <w:t xml:space="preserve">در بخش چکيده پرهيز شود. </w:t>
            </w:r>
          </w:p>
        </w:tc>
      </w:tr>
      <w:tr w:rsidR="00454EC5" w14:paraId="7D6913D2" w14:textId="77777777" w:rsidTr="009D373E">
        <w:tc>
          <w:tcPr>
            <w:tcW w:w="2536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786FEB9A" w14:textId="0BF7BEAD" w:rsidR="00454EC5" w:rsidRPr="00B54016" w:rsidRDefault="00454EC5" w:rsidP="00633954">
            <w:pPr>
              <w:rPr>
                <w:rtl/>
              </w:rPr>
            </w:pPr>
            <w:r w:rsidRPr="00B54016">
              <w:rPr>
                <w:rFonts w:hint="cs"/>
                <w:rtl/>
              </w:rPr>
              <w:t>نوع مقاله: پژوهشی</w:t>
            </w:r>
          </w:p>
        </w:tc>
        <w:tc>
          <w:tcPr>
            <w:tcW w:w="284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</w:tcPr>
          <w:p w14:paraId="78AE7192" w14:textId="77777777" w:rsidR="00454EC5" w:rsidRDefault="00454EC5" w:rsidP="00633954">
            <w:pPr>
              <w:rPr>
                <w:rtl/>
              </w:rPr>
            </w:pPr>
          </w:p>
        </w:tc>
        <w:tc>
          <w:tcPr>
            <w:tcW w:w="6802" w:type="dxa"/>
            <w:vMerge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5747ED57" w14:textId="77777777" w:rsidR="00454EC5" w:rsidRDefault="00454EC5" w:rsidP="00633954">
            <w:pPr>
              <w:rPr>
                <w:rtl/>
              </w:rPr>
            </w:pPr>
          </w:p>
        </w:tc>
      </w:tr>
    </w:tbl>
    <w:p w14:paraId="6A1E496A" w14:textId="77777777" w:rsidR="00B96CBB" w:rsidRPr="00D53C11" w:rsidRDefault="00B96CBB" w:rsidP="00633954">
      <w:pPr>
        <w:pStyle w:val="Abstract"/>
        <w:rPr>
          <w:rtl/>
        </w:rPr>
        <w:sectPr w:rsidR="00B96CBB" w:rsidRPr="00D53C11" w:rsidSect="00297D74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endnotePr>
            <w:numFmt w:val="decimal"/>
          </w:endnotePr>
          <w:type w:val="continuous"/>
          <w:pgSz w:w="11906" w:h="16838" w:code="9"/>
          <w:pgMar w:top="1077" w:right="1134" w:bottom="1440" w:left="1134" w:header="851" w:footer="567" w:gutter="0"/>
          <w:cols w:space="374"/>
          <w:bidi/>
          <w:rtlGutter/>
          <w15:footnoteColumns w:val="1"/>
        </w:sectPr>
      </w:pPr>
    </w:p>
    <w:p w14:paraId="26F35282" w14:textId="77777777" w:rsidR="00B96CBB" w:rsidRPr="00327929" w:rsidRDefault="00B96CBB" w:rsidP="00633954">
      <w:pPr>
        <w:pStyle w:val="Heading1"/>
      </w:pPr>
      <w:r w:rsidRPr="00327929">
        <w:rPr>
          <w:rtl/>
        </w:rPr>
        <w:t>مقدمه</w:t>
      </w:r>
    </w:p>
    <w:p w14:paraId="6F59FA76" w14:textId="40E8C986" w:rsidR="00582A8A" w:rsidRDefault="00582A8A" w:rsidP="005A6E7B">
      <w:r w:rsidRPr="00582A8A">
        <w:rPr>
          <w:rtl/>
        </w:rPr>
        <w:t>دو فصل‌نام</w:t>
      </w:r>
      <w:r w:rsidRPr="00582A8A">
        <w:rPr>
          <w:rFonts w:hint="cs"/>
          <w:rtl/>
        </w:rPr>
        <w:t>ۀ</w:t>
      </w:r>
      <w:r w:rsidRPr="00582A8A">
        <w:rPr>
          <w:rtl/>
        </w:rPr>
        <w:t xml:space="preserve"> علم</w:t>
      </w:r>
      <w:r w:rsidRPr="00582A8A">
        <w:rPr>
          <w:rFonts w:hint="cs"/>
          <w:rtl/>
        </w:rPr>
        <w:t>ی</w:t>
      </w:r>
      <w:r w:rsidRPr="00582A8A">
        <w:rPr>
          <w:rtl/>
        </w:rPr>
        <w:t>-ترو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ج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«مناد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افتا» با هدف ترو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ج</w:t>
      </w:r>
      <w:r w:rsidRPr="00582A8A">
        <w:rPr>
          <w:rtl/>
        </w:rPr>
        <w:t xml:space="preserve"> و اعتل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سطح دانش نظر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و عمل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اسات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د،</w:t>
      </w:r>
      <w:r w:rsidRPr="00582A8A">
        <w:rPr>
          <w:rtl/>
        </w:rPr>
        <w:t xml:space="preserve"> دانش‌پژوهان، مهندس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ن</w:t>
      </w:r>
      <w:r w:rsidRPr="00582A8A">
        <w:rPr>
          <w:rtl/>
        </w:rPr>
        <w:t xml:space="preserve"> و دانشجو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ان</w:t>
      </w:r>
      <w:r w:rsidRPr="00582A8A">
        <w:rPr>
          <w:rtl/>
        </w:rPr>
        <w:t xml:space="preserve"> در حوزه ام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ت</w:t>
      </w:r>
      <w:r w:rsidRPr="00582A8A">
        <w:rPr>
          <w:rtl/>
        </w:rPr>
        <w:t xml:space="preserve"> فض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تول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د</w:t>
      </w:r>
      <w:r w:rsidRPr="00582A8A">
        <w:rPr>
          <w:rtl/>
        </w:rPr>
        <w:t xml:space="preserve"> و تبادل اطلاعات، از کل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ه</w:t>
      </w:r>
      <w:r w:rsidRPr="00582A8A">
        <w:rPr>
          <w:rtl/>
        </w:rPr>
        <w:t xml:space="preserve"> اسات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د،</w:t>
      </w:r>
      <w:r w:rsidRPr="00582A8A">
        <w:rPr>
          <w:rtl/>
        </w:rPr>
        <w:t xml:space="preserve"> پژوهشگران، مهندس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ن</w:t>
      </w:r>
      <w:r w:rsidRPr="00582A8A">
        <w:rPr>
          <w:rtl/>
        </w:rPr>
        <w:t xml:space="preserve"> و دانشجو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ان</w:t>
      </w:r>
      <w:r w:rsidRPr="00582A8A">
        <w:rPr>
          <w:rtl/>
        </w:rPr>
        <w:t xml:space="preserve"> رشته‌ه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مهندس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مخابرات، الکترو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ک،</w:t>
      </w:r>
      <w:r w:rsidRPr="00582A8A">
        <w:rPr>
          <w:rtl/>
        </w:rPr>
        <w:t xml:space="preserve"> کامپ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وتر</w:t>
      </w:r>
      <w:r w:rsidR="00115885">
        <w:rPr>
          <w:rFonts w:hint="cs"/>
          <w:rtl/>
        </w:rPr>
        <w:t>،</w:t>
      </w:r>
      <w:r w:rsidRPr="00582A8A">
        <w:rPr>
          <w:rtl/>
        </w:rPr>
        <w:t xml:space="preserve"> علوم ر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اض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،</w:t>
      </w:r>
      <w:r w:rsidRPr="00582A8A">
        <w:rPr>
          <w:rtl/>
        </w:rPr>
        <w:t xml:space="preserve"> آمار و سا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ر</w:t>
      </w:r>
      <w:r w:rsidRPr="00582A8A">
        <w:rPr>
          <w:rtl/>
        </w:rPr>
        <w:t xml:space="preserve"> رشته‌ه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مرتبط بر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ارائ</w:t>
      </w:r>
      <w:r w:rsidRPr="00582A8A">
        <w:rPr>
          <w:rFonts w:hint="cs"/>
          <w:rtl/>
        </w:rPr>
        <w:t>ۀ</w:t>
      </w:r>
      <w:r w:rsidRPr="00582A8A">
        <w:rPr>
          <w:rtl/>
        </w:rPr>
        <w:t xml:space="preserve"> مقالات علم</w:t>
      </w:r>
      <w:r w:rsidRPr="00582A8A">
        <w:rPr>
          <w:rFonts w:hint="cs"/>
          <w:rtl/>
        </w:rPr>
        <w:t>ی</w:t>
      </w:r>
      <w:r w:rsidRPr="00582A8A">
        <w:rPr>
          <w:rtl/>
        </w:rPr>
        <w:t>- ترو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ج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در زم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نه‌ه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رمز شناس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،</w:t>
      </w:r>
      <w:r w:rsidRPr="00582A8A">
        <w:rPr>
          <w:rtl/>
        </w:rPr>
        <w:t xml:space="preserve"> نهان‌نگار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،</w:t>
      </w:r>
      <w:r w:rsidRPr="00582A8A">
        <w:rPr>
          <w:rtl/>
        </w:rPr>
        <w:t xml:space="preserve"> ام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ت</w:t>
      </w:r>
      <w:r w:rsidR="00115885">
        <w:rPr>
          <w:rFonts w:hint="cs"/>
          <w:rtl/>
        </w:rPr>
        <w:t xml:space="preserve"> </w:t>
      </w:r>
      <w:r w:rsidRPr="00582A8A">
        <w:rPr>
          <w:rFonts w:hint="eastAsia"/>
          <w:rtl/>
        </w:rPr>
        <w:t>‌ز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رساخت</w:t>
      </w:r>
      <w:r w:rsidR="00115885">
        <w:rPr>
          <w:rFonts w:hint="eastAsia"/>
        </w:rPr>
        <w:t>‌</w:t>
      </w:r>
      <w:r w:rsidRPr="00582A8A">
        <w:rPr>
          <w:rFonts w:hint="eastAsia"/>
          <w:rtl/>
        </w:rPr>
        <w:t>ه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کامپ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وتر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(نرم افزار، سخت افزار، س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ستم</w:t>
      </w:r>
      <w:r w:rsidRPr="00582A8A">
        <w:rPr>
          <w:rtl/>
        </w:rPr>
        <w:t xml:space="preserve"> عامل، پا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گاه</w:t>
      </w:r>
      <w:r w:rsidRPr="00582A8A">
        <w:rPr>
          <w:rtl/>
        </w:rPr>
        <w:t xml:space="preserve"> داده</w:t>
      </w:r>
      <w:r w:rsidR="00540E45">
        <w:rPr>
          <w:rFonts w:hint="cs"/>
          <w:rtl/>
        </w:rPr>
        <w:t xml:space="preserve"> </w:t>
      </w:r>
      <w:r w:rsidR="00115885">
        <w:rPr>
          <w:rFonts w:hint="cs"/>
          <w:rtl/>
        </w:rPr>
        <w:t xml:space="preserve">و </w:t>
      </w:r>
      <w:r w:rsidRPr="00582A8A">
        <w:rPr>
          <w:rtl/>
        </w:rPr>
        <w:t>...)، ام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ت</w:t>
      </w:r>
      <w:r w:rsidRPr="00582A8A">
        <w:rPr>
          <w:rtl/>
        </w:rPr>
        <w:t xml:space="preserve"> ز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ر</w:t>
      </w:r>
      <w:r w:rsidRPr="00582A8A">
        <w:rPr>
          <w:rtl/>
        </w:rPr>
        <w:t>ساخت‌ه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ارتباط</w:t>
      </w:r>
      <w:r w:rsidRPr="00582A8A">
        <w:rPr>
          <w:rFonts w:hint="cs"/>
          <w:rtl/>
        </w:rPr>
        <w:t>ی</w:t>
      </w:r>
      <w:r w:rsidRPr="00582A8A">
        <w:rPr>
          <w:rtl/>
        </w:rPr>
        <w:t>(ام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ت</w:t>
      </w:r>
      <w:r w:rsidRPr="00582A8A">
        <w:rPr>
          <w:rtl/>
        </w:rPr>
        <w:t xml:space="preserve"> شبکه، مخابرات امن</w:t>
      </w:r>
      <w:r w:rsidR="00115885">
        <w:rPr>
          <w:rFonts w:hint="cs"/>
          <w:rtl/>
        </w:rPr>
        <w:t xml:space="preserve"> و</w:t>
      </w:r>
      <w:r w:rsidR="00D04B96">
        <w:rPr>
          <w:rFonts w:hint="cs"/>
          <w:rtl/>
        </w:rPr>
        <w:t xml:space="preserve"> </w:t>
      </w:r>
      <w:r w:rsidRPr="00582A8A">
        <w:rPr>
          <w:rtl/>
        </w:rPr>
        <w:t>...)، ام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ت</w:t>
      </w:r>
      <w:r w:rsidRPr="00582A8A">
        <w:rPr>
          <w:rtl/>
        </w:rPr>
        <w:t xml:space="preserve"> سامان</w:t>
      </w:r>
      <w:r w:rsidRPr="00582A8A">
        <w:rPr>
          <w:rFonts w:hint="eastAsia"/>
          <w:rtl/>
        </w:rPr>
        <w:t>ه‌ها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کاربرد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(تجارت الکترو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ک،</w:t>
      </w:r>
      <w:r w:rsidRPr="00582A8A">
        <w:rPr>
          <w:rtl/>
        </w:rPr>
        <w:t xml:space="preserve"> قوان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ن</w:t>
      </w:r>
      <w:r w:rsidRPr="00582A8A">
        <w:rPr>
          <w:rtl/>
        </w:rPr>
        <w:t xml:space="preserve"> و مسائل حقوق</w:t>
      </w:r>
      <w:r w:rsidRPr="00582A8A">
        <w:rPr>
          <w:rFonts w:hint="cs"/>
          <w:rtl/>
        </w:rPr>
        <w:t>ی</w:t>
      </w:r>
      <w:r w:rsidRPr="00582A8A">
        <w:rPr>
          <w:rtl/>
        </w:rPr>
        <w:t xml:space="preserve"> افتا</w:t>
      </w:r>
      <w:r w:rsidR="00115885">
        <w:rPr>
          <w:rFonts w:hint="cs"/>
          <w:rtl/>
        </w:rPr>
        <w:t xml:space="preserve"> و</w:t>
      </w:r>
      <w:r w:rsidR="001D0365">
        <w:rPr>
          <w:rFonts w:hint="cs"/>
          <w:rtl/>
        </w:rPr>
        <w:t xml:space="preserve"> </w:t>
      </w:r>
      <w:r w:rsidRPr="00582A8A">
        <w:rPr>
          <w:rtl/>
        </w:rPr>
        <w:t>...)</w:t>
      </w:r>
      <w:r w:rsidR="00657747">
        <w:rPr>
          <w:rFonts w:hint="cs"/>
          <w:rtl/>
        </w:rPr>
        <w:t xml:space="preserve"> </w:t>
      </w:r>
      <w:r w:rsidRPr="00582A8A">
        <w:rPr>
          <w:rtl/>
        </w:rPr>
        <w:t>و سا</w:t>
      </w:r>
      <w:r w:rsidRPr="00582A8A">
        <w:rPr>
          <w:rFonts w:hint="cs"/>
          <w:rtl/>
        </w:rPr>
        <w:t>ی</w:t>
      </w:r>
      <w:r w:rsidRPr="00582A8A">
        <w:rPr>
          <w:rFonts w:hint="eastAsia"/>
          <w:rtl/>
        </w:rPr>
        <w:t>ر</w:t>
      </w:r>
      <w:r w:rsidRPr="00582A8A">
        <w:rPr>
          <w:rtl/>
        </w:rPr>
        <w:t xml:space="preserve"> موضوعات مرتبط دعوت به عمل م</w:t>
      </w:r>
      <w:r w:rsidRPr="00582A8A">
        <w:rPr>
          <w:rFonts w:hint="cs"/>
          <w:rtl/>
        </w:rPr>
        <w:t>ی‌</w:t>
      </w:r>
      <w:r w:rsidRPr="00582A8A">
        <w:rPr>
          <w:rFonts w:hint="eastAsia"/>
          <w:rtl/>
        </w:rPr>
        <w:t>آورد</w:t>
      </w:r>
      <w:r w:rsidRPr="00582A8A">
        <w:rPr>
          <w:rtl/>
        </w:rPr>
        <w:t>.</w:t>
      </w:r>
    </w:p>
    <w:p w14:paraId="26D7BDF0" w14:textId="255C328F" w:rsidR="003F23BD" w:rsidRDefault="00B96CBB" w:rsidP="0063395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 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15725F" w:rsidRPr="006413C1">
        <w:rPr>
          <w:rFonts w:hint="cs"/>
          <w:i/>
          <w:iCs/>
          <w:rtl/>
        </w:rPr>
        <w:t>دوفصل‌نامه علمی منادی امنیت فضای تولید و تبادل اطلاعات</w:t>
      </w:r>
      <w:r w:rsidR="0015725F">
        <w:rPr>
          <w:rFonts w:hint="cs"/>
          <w:rtl/>
        </w:rPr>
        <w:t xml:space="preserve"> (افتا)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3F23BD">
        <w:rPr>
          <w:rtl/>
        </w:rPr>
        <w:t>از نو</w:t>
      </w:r>
      <w:r w:rsidR="003F23BD">
        <w:rPr>
          <w:rFonts w:hint="cs"/>
          <w:rtl/>
        </w:rPr>
        <w:t>ی</w:t>
      </w:r>
      <w:r w:rsidR="003F23BD">
        <w:rPr>
          <w:rFonts w:hint="eastAsia"/>
          <w:rtl/>
        </w:rPr>
        <w:t>سندگان</w:t>
      </w:r>
      <w:r w:rsidR="003F23BD">
        <w:rPr>
          <w:rtl/>
        </w:rPr>
        <w:t xml:space="preserve"> و ته</w:t>
      </w:r>
      <w:r w:rsidR="003F23BD">
        <w:rPr>
          <w:rFonts w:hint="cs"/>
          <w:rtl/>
        </w:rPr>
        <w:t>ی</w:t>
      </w:r>
      <w:r w:rsidR="003F23BD">
        <w:rPr>
          <w:rFonts w:hint="eastAsia"/>
          <w:rtl/>
        </w:rPr>
        <w:t>ه‌کنندگان</w:t>
      </w:r>
      <w:r w:rsidR="003F23BD">
        <w:rPr>
          <w:rtl/>
        </w:rPr>
        <w:t xml:space="preserve"> محترم مقالات، تقاضا م</w:t>
      </w:r>
      <w:r w:rsidR="003F23BD">
        <w:rPr>
          <w:rFonts w:hint="cs"/>
          <w:rtl/>
        </w:rPr>
        <w:t>ی‌</w:t>
      </w:r>
      <w:r w:rsidR="003F23BD">
        <w:rPr>
          <w:rFonts w:hint="eastAsia"/>
          <w:rtl/>
        </w:rPr>
        <w:t>شود،</w:t>
      </w:r>
      <w:r w:rsidR="003F23BD">
        <w:rPr>
          <w:rtl/>
        </w:rPr>
        <w:t xml:space="preserve"> نکات ز</w:t>
      </w:r>
      <w:r w:rsidR="003F23BD">
        <w:rPr>
          <w:rFonts w:hint="cs"/>
          <w:rtl/>
        </w:rPr>
        <w:t>ی</w:t>
      </w:r>
      <w:r w:rsidR="003F23BD">
        <w:rPr>
          <w:rFonts w:hint="eastAsia"/>
          <w:rtl/>
        </w:rPr>
        <w:t>ر</w:t>
      </w:r>
      <w:r w:rsidR="003F23BD">
        <w:rPr>
          <w:rtl/>
        </w:rPr>
        <w:t xml:space="preserve"> را در ته</w:t>
      </w:r>
      <w:r w:rsidR="003F23BD">
        <w:rPr>
          <w:rFonts w:hint="cs"/>
          <w:rtl/>
        </w:rPr>
        <w:t>ی</w:t>
      </w:r>
      <w:r w:rsidR="003F23BD">
        <w:rPr>
          <w:rFonts w:hint="eastAsia"/>
          <w:rtl/>
        </w:rPr>
        <w:t>ه‌</w:t>
      </w:r>
      <w:r w:rsidR="003F23BD">
        <w:rPr>
          <w:rtl/>
        </w:rPr>
        <w:t xml:space="preserve"> و تنظ</w:t>
      </w:r>
      <w:r w:rsidR="003F23BD">
        <w:rPr>
          <w:rFonts w:hint="cs"/>
          <w:rtl/>
        </w:rPr>
        <w:t>ی</w:t>
      </w:r>
      <w:r w:rsidR="003F23BD">
        <w:rPr>
          <w:rFonts w:hint="eastAsia"/>
          <w:rtl/>
        </w:rPr>
        <w:t>م</w:t>
      </w:r>
      <w:r w:rsidR="003F23BD">
        <w:rPr>
          <w:rtl/>
        </w:rPr>
        <w:t xml:space="preserve"> مقالات ارسال</w:t>
      </w:r>
      <w:r w:rsidR="003F23BD">
        <w:rPr>
          <w:rFonts w:hint="cs"/>
          <w:rtl/>
        </w:rPr>
        <w:t>ی</w:t>
      </w:r>
      <w:r w:rsidR="003F23BD">
        <w:rPr>
          <w:rtl/>
        </w:rPr>
        <w:t xml:space="preserve"> رعا</w:t>
      </w:r>
      <w:r w:rsidR="003F23BD">
        <w:rPr>
          <w:rFonts w:hint="cs"/>
          <w:rtl/>
        </w:rPr>
        <w:t>ی</w:t>
      </w:r>
      <w:r w:rsidR="003F23BD">
        <w:rPr>
          <w:rFonts w:hint="eastAsia"/>
          <w:rtl/>
        </w:rPr>
        <w:t>ت</w:t>
      </w:r>
      <w:r w:rsidR="003F23BD">
        <w:rPr>
          <w:rtl/>
        </w:rPr>
        <w:t xml:space="preserve"> نما</w:t>
      </w:r>
      <w:r w:rsidR="003F23BD">
        <w:rPr>
          <w:rFonts w:hint="cs"/>
          <w:rtl/>
        </w:rPr>
        <w:t>ی</w:t>
      </w:r>
      <w:r w:rsidR="003F23BD">
        <w:rPr>
          <w:rFonts w:hint="eastAsia"/>
          <w:rtl/>
        </w:rPr>
        <w:t>ند</w:t>
      </w:r>
      <w:r w:rsidR="003F23BD">
        <w:rPr>
          <w:rtl/>
        </w:rPr>
        <w:t>:</w:t>
      </w:r>
    </w:p>
    <w:p w14:paraId="54C52B6B" w14:textId="2395F721" w:rsidR="003F23BD" w:rsidRDefault="003F23BD" w:rsidP="00633954">
      <w:pPr>
        <w:pStyle w:val="ListParagraph"/>
        <w:numPr>
          <w:ilvl w:val="0"/>
          <w:numId w:val="43"/>
        </w:numPr>
      </w:pPr>
      <w:r>
        <w:rPr>
          <w:rtl/>
        </w:rPr>
        <w:t>مقالات قابل چاپ در نشر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ا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نو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زم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مذکور بوده و از نظر جنبه</w:t>
      </w:r>
      <w:r w:rsidR="00115885">
        <w:rPr>
          <w:rFonts w:hint="cs"/>
          <w:rtl/>
        </w:rPr>
        <w:t xml:space="preserve"> علمی و</w:t>
      </w:r>
      <w:r>
        <w:rPr>
          <w:rtl/>
        </w:rPr>
        <w:t xml:space="preserve"> ترو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قو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7CA8C300" w14:textId="4B3667BB" w:rsidR="003F23BD" w:rsidRDefault="003F23BD" w:rsidP="00633954">
      <w:pPr>
        <w:pStyle w:val="ListParagraph"/>
        <w:numPr>
          <w:ilvl w:val="0"/>
          <w:numId w:val="43"/>
        </w:numPr>
      </w:pPr>
      <w:r>
        <w:rPr>
          <w:rtl/>
        </w:rPr>
        <w:t>مقالات ن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ر 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نشر</w:t>
      </w:r>
      <w:r>
        <w:rPr>
          <w:rFonts w:hint="cs"/>
          <w:rtl/>
        </w:rPr>
        <w:t>یۀ</w:t>
      </w:r>
      <w:r>
        <w:rPr>
          <w:rtl/>
        </w:rPr>
        <w:t xml:space="preserve"> علم</w:t>
      </w:r>
      <w:r>
        <w:rPr>
          <w:rFonts w:hint="cs"/>
          <w:rtl/>
        </w:rPr>
        <w:t>ی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خارج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به چاپ رس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باشد؛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هم‌زمان به نشر</w:t>
      </w:r>
      <w:r>
        <w:rPr>
          <w:rFonts w:hint="cs"/>
          <w:rtl/>
        </w:rPr>
        <w:t>یۀ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ارسال شود؛ اما مقالات ارائه شده در کنفرانس‌ها، پس از ط</w:t>
      </w:r>
      <w:r>
        <w:rPr>
          <w:rFonts w:hint="cs"/>
          <w:rtl/>
        </w:rPr>
        <w:t>ی</w:t>
      </w:r>
      <w:r>
        <w:rPr>
          <w:rtl/>
        </w:rPr>
        <w:t xml:space="preserve"> مراحل داو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قابل پذ</w:t>
      </w:r>
      <w:r>
        <w:rPr>
          <w:rFonts w:hint="cs"/>
          <w:rtl/>
        </w:rPr>
        <w:t>ی</w:t>
      </w:r>
      <w:r>
        <w:rPr>
          <w:rFonts w:hint="eastAsia"/>
          <w:rtl/>
        </w:rPr>
        <w:t>رش</w:t>
      </w:r>
      <w:r>
        <w:rPr>
          <w:rtl/>
        </w:rPr>
        <w:t xml:space="preserve"> و چاپ خواهد بود.</w:t>
      </w:r>
    </w:p>
    <w:p w14:paraId="01D56BEE" w14:textId="61103D8A" w:rsidR="003F23BD" w:rsidRDefault="003F23BD" w:rsidP="00633954">
      <w:pPr>
        <w:pStyle w:val="ListParagraph"/>
        <w:numPr>
          <w:ilvl w:val="0"/>
          <w:numId w:val="43"/>
        </w:numPr>
      </w:pPr>
      <w:r>
        <w:rPr>
          <w:rtl/>
        </w:rPr>
        <w:t>زبان رسم</w:t>
      </w:r>
      <w:r>
        <w:rPr>
          <w:rFonts w:hint="cs"/>
          <w:rtl/>
        </w:rPr>
        <w:t>ی</w:t>
      </w:r>
      <w:r>
        <w:rPr>
          <w:rtl/>
        </w:rPr>
        <w:t xml:space="preserve"> نشر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فارس</w:t>
      </w:r>
      <w:r>
        <w:rPr>
          <w:rFonts w:hint="cs"/>
          <w:rtl/>
        </w:rPr>
        <w:t>ی</w:t>
      </w:r>
      <w:r>
        <w:rPr>
          <w:rtl/>
        </w:rPr>
        <w:t xml:space="preserve"> (به‌</w:t>
      </w:r>
      <w:r w:rsidR="0057325F">
        <w:rPr>
          <w:rFonts w:ascii="Calibri" w:hAnsi="Calibri" w:cs="Calibri" w:hint="cs"/>
          <w:rtl/>
        </w:rPr>
        <w:t xml:space="preserve"> </w:t>
      </w:r>
      <w:r>
        <w:rPr>
          <w:rFonts w:hint="cs"/>
          <w:rtl/>
        </w:rPr>
        <w:t>همراه</w:t>
      </w:r>
      <w:r>
        <w:rPr>
          <w:rtl/>
        </w:rPr>
        <w:t xml:space="preserve"> </w:t>
      </w:r>
      <w:r>
        <w:rPr>
          <w:rFonts w:hint="cs"/>
          <w:rtl/>
        </w:rPr>
        <w:t>چکی</w:t>
      </w:r>
      <w:r>
        <w:rPr>
          <w:rFonts w:hint="eastAsia"/>
          <w:rtl/>
        </w:rPr>
        <w:t>د</w:t>
      </w:r>
      <w:r>
        <w:rPr>
          <w:rFonts w:hint="cs"/>
          <w:rtl/>
        </w:rPr>
        <w:t>ۀ</w:t>
      </w:r>
      <w:r>
        <w:rPr>
          <w:rtl/>
        </w:rPr>
        <w:t xml:space="preserve"> انگل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tl/>
        </w:rPr>
        <w:t>) 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د</w:t>
      </w:r>
      <w:r>
        <w:rPr>
          <w:rtl/>
        </w:rPr>
        <w:t>.</w:t>
      </w:r>
    </w:p>
    <w:p w14:paraId="1E03CE08" w14:textId="77777777" w:rsidR="002B3B49" w:rsidRDefault="003F23BD" w:rsidP="00633954">
      <w:pPr>
        <w:pStyle w:val="ListParagraph"/>
        <w:numPr>
          <w:ilvl w:val="0"/>
          <w:numId w:val="43"/>
        </w:numPr>
      </w:pPr>
      <w:r>
        <w:rPr>
          <w:rtl/>
        </w:rPr>
        <w:t>مقالات ارسال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ر دو نسخه </w:t>
      </w:r>
      <w:r>
        <w:t>PDF</w:t>
      </w:r>
      <w:r>
        <w:rPr>
          <w:rtl/>
        </w:rPr>
        <w:t xml:space="preserve"> و </w:t>
      </w:r>
      <w:r>
        <w:t>Word</w:t>
      </w:r>
      <w:r>
        <w:rPr>
          <w:rtl/>
        </w:rPr>
        <w:t xml:space="preserve"> </w:t>
      </w:r>
      <w:r w:rsidR="00EF4032">
        <w:rPr>
          <w:rFonts w:hint="cs"/>
          <w:rtl/>
        </w:rPr>
        <w:t xml:space="preserve">و یا </w:t>
      </w:r>
      <w:r w:rsidR="00EF4032">
        <w:t>LaTeX</w:t>
      </w:r>
      <w:r w:rsidR="00EF4032">
        <w:rPr>
          <w:rFonts w:hint="cs"/>
          <w:rtl/>
        </w:rPr>
        <w:t xml:space="preserve"> و </w:t>
      </w:r>
      <w:r w:rsidR="00EF4032">
        <w:t>PDF</w:t>
      </w:r>
      <w:r w:rsidR="00EF4032">
        <w:rPr>
          <w:rFonts w:hint="cs"/>
          <w:rtl/>
        </w:rPr>
        <w:t xml:space="preserve"> </w:t>
      </w:r>
      <w:r>
        <w:rPr>
          <w:rtl/>
        </w:rPr>
        <w:t>ارسال شوند.</w:t>
      </w:r>
      <w:r w:rsidR="00A41572">
        <w:rPr>
          <w:rFonts w:hint="cs"/>
          <w:rtl/>
        </w:rPr>
        <w:t xml:space="preserve"> </w:t>
      </w:r>
      <w:r w:rsidR="00A41572" w:rsidRPr="002B3B49">
        <w:rPr>
          <w:rFonts w:hint="cs"/>
          <w:rtl/>
        </w:rPr>
        <w:t xml:space="preserve">توجه نمایید که در نهایت مقاله </w:t>
      </w:r>
      <w:r w:rsidR="00A41572" w:rsidRPr="002B3B49">
        <w:t>Word</w:t>
      </w:r>
      <w:r w:rsidR="00A41572" w:rsidRPr="002B3B49">
        <w:rPr>
          <w:rFonts w:hint="cs"/>
          <w:rtl/>
        </w:rPr>
        <w:t xml:space="preserve"> نیز توسط ویراستاران نشریه به </w:t>
      </w:r>
      <w:r w:rsidR="00A41572" w:rsidRPr="002B3B49">
        <w:t>LaTeX</w:t>
      </w:r>
      <w:r w:rsidR="00A41572" w:rsidRPr="002B3B49">
        <w:rPr>
          <w:rFonts w:hint="cs"/>
          <w:rtl/>
        </w:rPr>
        <w:t xml:space="preserve"> تبدیل خواهد شد. </w:t>
      </w:r>
    </w:p>
    <w:p w14:paraId="1222447B" w14:textId="77777777" w:rsidR="002B3B49" w:rsidRDefault="00B96CBB" w:rsidP="00633954">
      <w:pPr>
        <w:pStyle w:val="ListParagraph"/>
        <w:numPr>
          <w:ilvl w:val="0"/>
          <w:numId w:val="43"/>
        </w:num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</w:t>
      </w:r>
      <w:r w:rsidR="003F23BD">
        <w:rPr>
          <w:rFonts w:hint="cs"/>
          <w:rtl/>
        </w:rPr>
        <w:t xml:space="preserve"> </w:t>
      </w:r>
      <w:r w:rsidRPr="00D53C11">
        <w:rPr>
          <w:rtl/>
        </w:rPr>
        <w:t>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</w:p>
    <w:p w14:paraId="45A11089" w14:textId="3B18A697" w:rsidR="00115885" w:rsidRDefault="00D222C0" w:rsidP="00633954">
      <w:pPr>
        <w:pStyle w:val="ListParagraph"/>
        <w:numPr>
          <w:ilvl w:val="0"/>
          <w:numId w:val="43"/>
        </w:numPr>
      </w:pPr>
      <w:r w:rsidRPr="00D222C0">
        <w:rPr>
          <w:rtl/>
        </w:rPr>
        <w:t>مقالات ارسال</w:t>
      </w:r>
      <w:r w:rsidRPr="00D222C0">
        <w:rPr>
          <w:rFonts w:hint="cs"/>
          <w:rtl/>
        </w:rPr>
        <w:t>ی</w:t>
      </w:r>
      <w:r w:rsidRPr="00D222C0">
        <w:rPr>
          <w:rtl/>
        </w:rPr>
        <w:t xml:space="preserve"> با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ست</w:t>
      </w:r>
      <w:r w:rsidRPr="00D222C0">
        <w:rPr>
          <w:rFonts w:hint="cs"/>
          <w:rtl/>
        </w:rPr>
        <w:t>ی</w:t>
      </w:r>
      <w:r w:rsidRPr="00D222C0">
        <w:rPr>
          <w:rtl/>
        </w:rPr>
        <w:t xml:space="preserve"> حداقل ۸ صفحه و حداکثر ۲۰ صفحه باشند.</w:t>
      </w:r>
    </w:p>
    <w:p w14:paraId="666B711A" w14:textId="0F40ACBC" w:rsidR="00115885" w:rsidRDefault="00115885" w:rsidP="00633954">
      <w:pPr>
        <w:pStyle w:val="ListParagraph"/>
        <w:numPr>
          <w:ilvl w:val="0"/>
          <w:numId w:val="43"/>
        </w:numPr>
      </w:pPr>
      <w:r w:rsidRPr="00314069">
        <w:rPr>
          <w:rtl/>
        </w:rPr>
        <w:t>اصطلاحات</w:t>
      </w:r>
      <w:r>
        <w:rPr>
          <w:rFonts w:hint="cs"/>
          <w:rtl/>
        </w:rPr>
        <w:t xml:space="preserve"> و اسامی</w:t>
      </w:r>
      <w:r w:rsidRPr="00314069">
        <w:rPr>
          <w:rtl/>
        </w:rPr>
        <w:t xml:space="preserve"> خارج</w:t>
      </w:r>
      <w:r w:rsidRPr="00314069">
        <w:rPr>
          <w:rFonts w:hint="cs"/>
          <w:rtl/>
        </w:rPr>
        <w:t>ی</w:t>
      </w:r>
      <w:r w:rsidRPr="00314069">
        <w:rPr>
          <w:rtl/>
        </w:rPr>
        <w:t xml:space="preserve"> با معادل‌ها</w:t>
      </w:r>
      <w:r w:rsidRPr="00314069">
        <w:rPr>
          <w:rFonts w:hint="cs"/>
          <w:rtl/>
        </w:rPr>
        <w:t>ی</w:t>
      </w:r>
      <w:r w:rsidRPr="00314069">
        <w:rPr>
          <w:rtl/>
        </w:rPr>
        <w:t xml:space="preserve"> دق</w:t>
      </w:r>
      <w:r w:rsidRPr="00314069">
        <w:rPr>
          <w:rFonts w:hint="cs"/>
          <w:rtl/>
        </w:rPr>
        <w:t>ی</w:t>
      </w:r>
      <w:r w:rsidRPr="00314069">
        <w:rPr>
          <w:rFonts w:hint="eastAsia"/>
          <w:rtl/>
        </w:rPr>
        <w:t>ق</w:t>
      </w:r>
      <w:r w:rsidRPr="00314069">
        <w:rPr>
          <w:rtl/>
        </w:rPr>
        <w:t xml:space="preserve"> و رسا در زبان فارس</w:t>
      </w:r>
      <w:r w:rsidRPr="00314069">
        <w:rPr>
          <w:rFonts w:hint="cs"/>
          <w:rtl/>
        </w:rPr>
        <w:t>ی</w:t>
      </w:r>
      <w:r w:rsidRPr="00314069">
        <w:rPr>
          <w:rtl/>
        </w:rPr>
        <w:t xml:space="preserve"> و نام کامل واژه و عبارت اختصار</w:t>
      </w:r>
      <w:r w:rsidRPr="00314069">
        <w:rPr>
          <w:rFonts w:hint="cs"/>
          <w:rtl/>
        </w:rPr>
        <w:t>ی</w:t>
      </w:r>
      <w:r w:rsidRPr="00314069">
        <w:rPr>
          <w:rtl/>
        </w:rPr>
        <w:t xml:space="preserve"> به کار رفته در متن، به </w:t>
      </w:r>
      <w:r>
        <w:rPr>
          <w:rFonts w:hint="cs"/>
          <w:rtl/>
        </w:rPr>
        <w:t>پا</w:t>
      </w:r>
      <w:r w:rsidRPr="00314069">
        <w:rPr>
          <w:rFonts w:hint="eastAsia"/>
          <w:rtl/>
        </w:rPr>
        <w:t>نو</w:t>
      </w:r>
      <w:r w:rsidRPr="00314069">
        <w:rPr>
          <w:rFonts w:hint="cs"/>
          <w:rtl/>
        </w:rPr>
        <w:t>ی</w:t>
      </w:r>
      <w:r w:rsidRPr="00314069">
        <w:rPr>
          <w:rFonts w:hint="eastAsia"/>
          <w:rtl/>
        </w:rPr>
        <w:t>س</w:t>
      </w:r>
      <w:r w:rsidRPr="00314069">
        <w:rPr>
          <w:rtl/>
        </w:rPr>
        <w:t xml:space="preserve"> ارجاع شو</w:t>
      </w:r>
      <w:r>
        <w:rPr>
          <w:rFonts w:hint="cs"/>
          <w:rtl/>
        </w:rPr>
        <w:t>ن</w:t>
      </w:r>
      <w:r w:rsidRPr="00314069">
        <w:rPr>
          <w:rtl/>
        </w:rPr>
        <w:t>د.</w:t>
      </w:r>
      <w:r>
        <w:rPr>
          <w:rFonts w:hint="cs"/>
          <w:rtl/>
        </w:rPr>
        <w:t xml:space="preserve"> </w:t>
      </w:r>
      <w:r w:rsidR="00203E60">
        <w:rPr>
          <w:rFonts w:hint="cs"/>
          <w:rtl/>
        </w:rPr>
        <w:t>توصیه می‌شود برای ترجمه اصطلاحات به «</w:t>
      </w:r>
      <w:r w:rsidR="00203E60" w:rsidRPr="00203E60">
        <w:rPr>
          <w:rtl/>
        </w:rPr>
        <w:t xml:space="preserve"> کتاب واژه نامه و فرهنگ امن</w:t>
      </w:r>
      <w:r w:rsidR="00203E60" w:rsidRPr="00203E60">
        <w:rPr>
          <w:rFonts w:hint="cs"/>
          <w:rtl/>
        </w:rPr>
        <w:t>ی</w:t>
      </w:r>
      <w:r w:rsidR="00203E60" w:rsidRPr="00203E60">
        <w:rPr>
          <w:rFonts w:hint="eastAsia"/>
          <w:rtl/>
        </w:rPr>
        <w:t>ت</w:t>
      </w:r>
      <w:r w:rsidR="00203E60" w:rsidRPr="00203E60">
        <w:rPr>
          <w:rtl/>
        </w:rPr>
        <w:t xml:space="preserve"> فضا</w:t>
      </w:r>
      <w:r w:rsidR="00203E60" w:rsidRPr="00203E60">
        <w:rPr>
          <w:rFonts w:hint="cs"/>
          <w:rtl/>
        </w:rPr>
        <w:t>ی</w:t>
      </w:r>
      <w:r w:rsidR="00203E60" w:rsidRPr="00203E60">
        <w:rPr>
          <w:rtl/>
        </w:rPr>
        <w:t xml:space="preserve"> تول</w:t>
      </w:r>
      <w:r w:rsidR="00203E60" w:rsidRPr="00203E60">
        <w:rPr>
          <w:rFonts w:hint="cs"/>
          <w:rtl/>
        </w:rPr>
        <w:t>ی</w:t>
      </w:r>
      <w:r w:rsidR="00203E60" w:rsidRPr="00203E60">
        <w:rPr>
          <w:rFonts w:hint="eastAsia"/>
          <w:rtl/>
        </w:rPr>
        <w:t>د</w:t>
      </w:r>
      <w:r w:rsidR="00203E60" w:rsidRPr="00203E60">
        <w:rPr>
          <w:rtl/>
        </w:rPr>
        <w:t xml:space="preserve"> و تبادل اطلاعات</w:t>
      </w:r>
      <w:r w:rsidR="00203E60">
        <w:rPr>
          <w:rFonts w:hint="cs"/>
          <w:rtl/>
        </w:rPr>
        <w:t xml:space="preserve">» مراجعه نمایید. شماره پانویس‌ها به صورت عددی و پیوسته باشند. </w:t>
      </w:r>
    </w:p>
    <w:p w14:paraId="305C1CF5" w14:textId="2583CA4E" w:rsidR="00D222C0" w:rsidRDefault="00D222C0" w:rsidP="00633954">
      <w:pPr>
        <w:pStyle w:val="ListParagraph"/>
        <w:numPr>
          <w:ilvl w:val="0"/>
          <w:numId w:val="43"/>
        </w:numPr>
      </w:pPr>
      <w:r w:rsidRPr="00D222C0">
        <w:rPr>
          <w:rtl/>
        </w:rPr>
        <w:t>مسؤول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ت</w:t>
      </w:r>
      <w:r w:rsidRPr="00D222C0">
        <w:rPr>
          <w:rtl/>
        </w:rPr>
        <w:t xml:space="preserve"> مطالب درج شده در مقاله برعهد</w:t>
      </w:r>
      <w:r w:rsidRPr="00D222C0">
        <w:rPr>
          <w:rFonts w:hint="cs"/>
          <w:rtl/>
        </w:rPr>
        <w:t>ۀ</w:t>
      </w:r>
      <w:r w:rsidRPr="00D222C0">
        <w:rPr>
          <w:rtl/>
        </w:rPr>
        <w:t xml:space="preserve"> نو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سنده</w:t>
      </w:r>
      <w:r w:rsidRPr="00D222C0">
        <w:rPr>
          <w:rtl/>
        </w:rPr>
        <w:t xml:space="preserve"> (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ا</w:t>
      </w:r>
      <w:r w:rsidRPr="00D222C0">
        <w:rPr>
          <w:rtl/>
        </w:rPr>
        <w:t xml:space="preserve"> نو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سندگان</w:t>
      </w:r>
      <w:r w:rsidRPr="00D222C0">
        <w:rPr>
          <w:rtl/>
        </w:rPr>
        <w:t>) آن خواهد بود.</w:t>
      </w:r>
    </w:p>
    <w:p w14:paraId="64D26851" w14:textId="3E8DC05C" w:rsidR="00D222C0" w:rsidRPr="00D53C11" w:rsidRDefault="00D222C0" w:rsidP="00633954">
      <w:pPr>
        <w:pStyle w:val="ListParagraph"/>
        <w:numPr>
          <w:ilvl w:val="0"/>
          <w:numId w:val="43"/>
        </w:numPr>
        <w:rPr>
          <w:rtl/>
        </w:rPr>
      </w:pPr>
      <w:r w:rsidRPr="00D222C0">
        <w:rPr>
          <w:rtl/>
        </w:rPr>
        <w:t>دوفصل‌نام</w:t>
      </w:r>
      <w:r w:rsidRPr="00D222C0">
        <w:rPr>
          <w:rFonts w:hint="cs"/>
          <w:rtl/>
        </w:rPr>
        <w:t>ۀ</w:t>
      </w:r>
      <w:r w:rsidRPr="00D222C0">
        <w:rPr>
          <w:rtl/>
        </w:rPr>
        <w:t xml:space="preserve"> «مناد</w:t>
      </w:r>
      <w:r w:rsidRPr="00D222C0">
        <w:rPr>
          <w:rFonts w:hint="cs"/>
          <w:rtl/>
        </w:rPr>
        <w:t>ی</w:t>
      </w:r>
      <w:r w:rsidRPr="00D222C0">
        <w:rPr>
          <w:rtl/>
        </w:rPr>
        <w:t xml:space="preserve"> افتا»، حق رد 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ا</w:t>
      </w:r>
      <w:r w:rsidRPr="00D222C0">
        <w:rPr>
          <w:rtl/>
        </w:rPr>
        <w:t xml:space="preserve"> قبول مقالات را برا</w:t>
      </w:r>
      <w:r w:rsidRPr="00D222C0">
        <w:rPr>
          <w:rFonts w:hint="cs"/>
          <w:rtl/>
        </w:rPr>
        <w:t>ی</w:t>
      </w:r>
      <w:r w:rsidRPr="00D222C0">
        <w:rPr>
          <w:rtl/>
        </w:rPr>
        <w:t xml:space="preserve"> خود محفوظ داشته و ه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أت</w:t>
      </w:r>
      <w:r w:rsidRPr="00D222C0">
        <w:rPr>
          <w:rtl/>
        </w:rPr>
        <w:t xml:space="preserve"> تحر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ر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ه</w:t>
      </w:r>
      <w:r w:rsidRPr="00D222C0">
        <w:rPr>
          <w:rtl/>
        </w:rPr>
        <w:t xml:space="preserve"> در انجام و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را</w:t>
      </w:r>
      <w:r w:rsidRPr="00D222C0">
        <w:rPr>
          <w:rFonts w:hint="cs"/>
          <w:rtl/>
        </w:rPr>
        <w:t>ی</w:t>
      </w:r>
      <w:r w:rsidRPr="00D222C0">
        <w:rPr>
          <w:rFonts w:hint="eastAsia"/>
          <w:rtl/>
        </w:rPr>
        <w:t>ش</w:t>
      </w:r>
      <w:r w:rsidRPr="00D222C0">
        <w:rPr>
          <w:rtl/>
        </w:rPr>
        <w:t xml:space="preserve"> ادب</w:t>
      </w:r>
      <w:r w:rsidRPr="00D222C0">
        <w:rPr>
          <w:rFonts w:hint="cs"/>
          <w:rtl/>
        </w:rPr>
        <w:t>ی</w:t>
      </w:r>
      <w:r w:rsidRPr="00D222C0">
        <w:rPr>
          <w:rtl/>
        </w:rPr>
        <w:t xml:space="preserve"> با حفظ معن</w:t>
      </w:r>
      <w:r w:rsidRPr="00D222C0">
        <w:rPr>
          <w:rFonts w:hint="cs"/>
          <w:rtl/>
        </w:rPr>
        <w:t>ی</w:t>
      </w:r>
      <w:r w:rsidRPr="00D222C0">
        <w:rPr>
          <w:rtl/>
        </w:rPr>
        <w:t xml:space="preserve"> آزاد است.</w:t>
      </w:r>
    </w:p>
    <w:p w14:paraId="1F99C8C6" w14:textId="60FFE745" w:rsidR="00B96CBB" w:rsidRPr="00327929" w:rsidRDefault="00AF23E0" w:rsidP="00633954">
      <w:pPr>
        <w:pStyle w:val="Heading1"/>
        <w:rPr>
          <w:rtl/>
        </w:rPr>
      </w:pPr>
      <w:r w:rsidRPr="00327929">
        <w:rPr>
          <w:rFonts w:hint="cs"/>
          <w:rtl/>
        </w:rPr>
        <w:t>دستورالعمل</w:t>
      </w:r>
      <w:r w:rsidR="00B96CBB" w:rsidRPr="00327929">
        <w:rPr>
          <w:rtl/>
        </w:rPr>
        <w:t xml:space="preserve"> تهيه مقاله</w:t>
      </w:r>
    </w:p>
    <w:p w14:paraId="5784A9F9" w14:textId="1D3544B4" w:rsidR="00B96CBB" w:rsidRDefault="00B96CBB" w:rsidP="00633954">
      <w:pPr>
        <w:rPr>
          <w:rtl/>
        </w:rPr>
      </w:pPr>
      <w:r w:rsidRPr="00D53C11">
        <w:rPr>
          <w:rFonts w:hint="cs"/>
          <w:rtl/>
        </w:rPr>
        <w:t>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مجدد </w:t>
      </w:r>
      <w:r w:rsidR="00115885">
        <w:rPr>
          <w:rFonts w:hint="cs"/>
          <w:rtl/>
        </w:rPr>
        <w:t xml:space="preserve">و </w:t>
      </w:r>
      <w:r w:rsidRPr="00D53C11">
        <w:rPr>
          <w:rFonts w:hint="cs"/>
          <w:rtl/>
        </w:rPr>
        <w:t>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ت. </w:t>
      </w:r>
    </w:p>
    <w:p w14:paraId="17799D4F" w14:textId="04192299" w:rsidR="00B96CBB" w:rsidRPr="007C538F" w:rsidRDefault="00B96CBB" w:rsidP="00633954">
      <w:pPr>
        <w:pStyle w:val="Heading2"/>
        <w:rPr>
          <w:rtl/>
        </w:rPr>
      </w:pPr>
      <w:r w:rsidRPr="007C538F">
        <w:rPr>
          <w:rFonts w:hint="cs"/>
          <w:rtl/>
        </w:rPr>
        <w:lastRenderedPageBreak/>
        <w:t>سبک‌ها و قالب‌بندي</w:t>
      </w:r>
      <w:r w:rsidRPr="007C538F">
        <w:rPr>
          <w:rFonts w:hint="eastAsia"/>
          <w:rtl/>
        </w:rPr>
        <w:t xml:space="preserve">‌هاي </w:t>
      </w:r>
      <w:r w:rsidRPr="007C538F">
        <w:rPr>
          <w:rFonts w:hint="cs"/>
          <w:rtl/>
        </w:rPr>
        <w:t>مورد استفاده</w:t>
      </w:r>
    </w:p>
    <w:p w14:paraId="76348519" w14:textId="7A47E917" w:rsidR="00B96CBB" w:rsidRPr="00D53C11" w:rsidRDefault="00B96CBB" w:rsidP="00633954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</w:t>
      </w:r>
      <w:r w:rsidR="00E94F8B">
        <w:rPr>
          <w:rFonts w:hint="cs"/>
          <w:rtl/>
        </w:rPr>
        <w:t>شده‌اند</w:t>
      </w:r>
      <w:r w:rsidRPr="00D53C11">
        <w:rPr>
          <w:rtl/>
        </w:rPr>
        <w:t xml:space="preserve">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="006D5230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="006D5230">
        <w:rPr>
          <w:rFonts w:hint="cs"/>
          <w:rtl/>
        </w:rPr>
        <w:t xml:space="preserve"> </w:t>
      </w:r>
      <w:r w:rsidRPr="00D53C11">
        <w:rPr>
          <w:rFonts w:hint="cs"/>
          <w:rtl/>
        </w:rPr>
        <w:t>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79CD3860" w:rsidR="00B96CBB" w:rsidRPr="00D53C11" w:rsidRDefault="00B96CBB" w:rsidP="00633954">
      <w:pPr>
        <w:rPr>
          <w:rtl/>
        </w:rPr>
      </w:pPr>
      <w:r w:rsidRPr="00D53C11">
        <w:rPr>
          <w:rFonts w:hint="cs"/>
          <w:rtl/>
        </w:rPr>
        <w:t>سبک</w:t>
      </w:r>
      <w:r w:rsidR="00A028C7">
        <w:rPr>
          <w:rStyle w:val="FootnoteReference"/>
          <w:rtl/>
        </w:rPr>
        <w:footnoteReference w:id="1"/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5FED35F1" w:rsidR="00B96CBB" w:rsidRPr="00D53C11" w:rsidRDefault="00B96CBB" w:rsidP="00633954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6B984FB9" w:rsidR="00B96CBB" w:rsidRPr="00D53C11" w:rsidRDefault="00B96CBB" w:rsidP="00633954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4E9063D4" w:rsidR="00B96CBB" w:rsidRPr="00486D83" w:rsidRDefault="00B96CBB" w:rsidP="00633954">
      <w:pPr>
        <w:pStyle w:val="Heading2"/>
      </w:pPr>
      <w:r w:rsidRPr="00486D83">
        <w:rPr>
          <w:rtl/>
        </w:rPr>
        <w:t>معادلات رياضي</w:t>
      </w:r>
    </w:p>
    <w:p w14:paraId="73E10389" w14:textId="0FF547C1" w:rsidR="006C3627" w:rsidRDefault="00B96CBB" w:rsidP="00633954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</w:t>
      </w:r>
      <w:r w:rsidR="0086647E">
        <w:rPr>
          <w:rFonts w:hint="cs"/>
          <w:rtl/>
        </w:rPr>
        <w:t xml:space="preserve">و یا </w:t>
      </w:r>
      <w:proofErr w:type="spellStart"/>
      <w:r w:rsidR="0086647E">
        <w:t>MathType</w:t>
      </w:r>
      <w:proofErr w:type="spellEnd"/>
      <w:r w:rsidR="0086647E">
        <w:rPr>
          <w:rFonts w:hint="cs"/>
          <w:rtl/>
        </w:rPr>
        <w:t xml:space="preserve"> </w:t>
      </w:r>
      <w:r w:rsidRPr="00D53C11">
        <w:rPr>
          <w:rtl/>
        </w:rPr>
        <w:t>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4FCE6485" w:rsidR="006C3627" w:rsidRDefault="009320CD" w:rsidP="00633954">
      <w:pPr>
        <w:rPr>
          <w:rtl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C1A8A09" wp14:editId="741C1713">
                <wp:simplePos x="0" y="0"/>
                <wp:positionH relativeFrom="margin">
                  <wp:posOffset>106680</wp:posOffset>
                </wp:positionH>
                <wp:positionV relativeFrom="paragraph">
                  <wp:posOffset>-5363210</wp:posOffset>
                </wp:positionV>
                <wp:extent cx="5947410" cy="2766695"/>
                <wp:effectExtent l="0" t="0" r="0" b="0"/>
                <wp:wrapSquare wrapText="bothSides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2766695"/>
                          <a:chOff x="0" y="171369"/>
                          <a:chExt cx="5947795" cy="331899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71369"/>
                            <a:ext cx="5947795" cy="2912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28574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839A28" w14:textId="65990271" w:rsidR="005A6E7B" w:rsidRPr="00B6744A" w:rsidRDefault="005A6E7B" w:rsidP="005A6E7B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</w:t>
                              </w:r>
                              <w:r w:rsidR="00877053">
                                <w:rPr>
                                  <w:rFonts w:hint="cs"/>
                                  <w:rtl/>
                                </w:rPr>
                                <w:t>۱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: </w:t>
                              </w:r>
                              <w:r w:rsidRPr="00877053">
                                <w:rPr>
                                  <w:rFonts w:hint="cs"/>
                                  <w:rtl/>
                                </w:rPr>
                                <w:t>یک شکل نمونه [4]</w:t>
                              </w:r>
                            </w:p>
                            <w:p w14:paraId="48CA2668" w14:textId="77777777" w:rsidR="00633954" w:rsidRDefault="00633954" w:rsidP="0063395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1A8A09" id="Group 30" o:spid="_x0000_s1026" style="position:absolute;left:0;text-align:left;margin-left:8.4pt;margin-top:-422.3pt;width:468.3pt;height:217.85pt;z-index:251659264;mso-position-horizontal-relative:margin;mso-width-relative:margin;mso-height-relative:margin" coordorigin=",1713" coordsize="59477,331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27" type="#_x0000_t75" style="position:absolute;top:1713;width:59477;height:29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28" type="#_x0000_t202" style="position:absolute;left:755;top:32046;width:57800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43839A28" w14:textId="65990271" w:rsidR="005A6E7B" w:rsidRPr="00B6744A" w:rsidRDefault="005A6E7B" w:rsidP="005A6E7B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</w:t>
                        </w:r>
                        <w:r w:rsidR="00877053">
                          <w:rPr>
                            <w:rFonts w:hint="cs"/>
                            <w:rtl/>
                          </w:rPr>
                          <w:t>۱</w:t>
                        </w:r>
                        <w:r>
                          <w:rPr>
                            <w:rFonts w:hint="cs"/>
                            <w:rtl/>
                          </w:rPr>
                          <w:t xml:space="preserve">: </w:t>
                        </w:r>
                        <w:r w:rsidRPr="00877053">
                          <w:rPr>
                            <w:rFonts w:hint="cs"/>
                            <w:rtl/>
                          </w:rPr>
                          <w:t>یک شکل نمونه [4]</w:t>
                        </w:r>
                      </w:p>
                      <w:p w14:paraId="48CA2668" w14:textId="77777777" w:rsidR="00633954" w:rsidRDefault="00633954" w:rsidP="00633954"/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B96CBB" w:rsidRPr="00D53C11">
        <w:rPr>
          <w:rFonts w:hint="cs"/>
          <w:rtl/>
        </w:rPr>
        <w:t>معادله‌ها را مستقل از شماره بخش مربوط</w:t>
      </w:r>
      <w:r w:rsidR="00E94F8B">
        <w:rPr>
          <w:rFonts w:hint="cs"/>
          <w:rtl/>
        </w:rPr>
        <w:t>ه</w:t>
      </w:r>
      <w:r w:rsidR="00B96CBB" w:rsidRPr="00D53C11">
        <w:rPr>
          <w:rFonts w:hint="cs"/>
          <w:rtl/>
        </w:rPr>
        <w:t xml:space="preserve"> </w:t>
      </w:r>
      <w:r w:rsidR="00B96CBB">
        <w:rPr>
          <w:rFonts w:hint="cs"/>
          <w:rtl/>
        </w:rPr>
        <w:t xml:space="preserve">به </w:t>
      </w:r>
      <w:r w:rsidR="00B96CBB" w:rsidRPr="00D53C11">
        <w:rPr>
          <w:rFonts w:hint="cs"/>
          <w:rtl/>
        </w:rPr>
        <w:t>طور ساده و متوال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شماره</w:t>
      </w:r>
      <w:r w:rsidR="00B96CBB" w:rsidRPr="00D53C11">
        <w:rPr>
          <w:rFonts w:hint="eastAsia"/>
          <w:rtl/>
        </w:rPr>
        <w:t>‌</w:t>
      </w:r>
      <w:r w:rsidR="00B96CBB" w:rsidRPr="00D53C11">
        <w:rPr>
          <w:rFonts w:hint="cs"/>
          <w:rtl/>
        </w:rPr>
        <w:t>گذار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کن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="00B96CBB" w:rsidRPr="00D53C11">
        <w:rPr>
          <w:rFonts w:hint="cs"/>
          <w:rtl/>
        </w:rPr>
        <w:t xml:space="preserve"> شماره فرمول مورد نظر را در درون پرانتز قرار ده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</w:t>
      </w:r>
      <w:r w:rsidR="00B96CBB" w:rsidRPr="009904D3">
        <w:rPr>
          <w:rFonts w:hint="cs"/>
          <w:rtl/>
        </w:rPr>
        <w:t xml:space="preserve">. به طور مثال معادله (1) </w:t>
      </w:r>
      <w:r w:rsidR="00AC1F0A">
        <w:rPr>
          <w:rFonts w:hint="cs"/>
          <w:rtl/>
        </w:rPr>
        <w:t>فرمول اویلر</w:t>
      </w:r>
      <w:r w:rsidR="00F72BF4">
        <w:rPr>
          <w:rStyle w:val="FootnoteReference"/>
          <w:rtl/>
        </w:rPr>
        <w:footnoteReference w:id="2"/>
      </w:r>
      <w:r w:rsidR="0093769A" w:rsidRPr="009904D3">
        <w:rPr>
          <w:rFonts w:hint="cs"/>
          <w:rtl/>
        </w:rPr>
        <w:t xml:space="preserve">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1F2BFB41" w:rsidR="00B96CBB" w:rsidRPr="00D53C11" w:rsidRDefault="00B96CBB" w:rsidP="00633954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</m:sup>
        </m:sSup>
        <m:r>
          <m:rPr>
            <m:sty m:val="p"/>
          </m:rPr>
          <w:rPr>
            <w:rFonts w:ascii="Cambria Math" w:hAnsi="Cambria Math"/>
          </w:rPr>
          <m:t>+1=0</m:t>
        </m:r>
      </m:oMath>
      <w:r>
        <w:rPr>
          <w:rFonts w:hint="cs"/>
          <w:rtl/>
        </w:rPr>
        <w:t xml:space="preserve">   </w:t>
      </w:r>
    </w:p>
    <w:p w14:paraId="47CFE506" w14:textId="5435139A" w:rsidR="00B96CBB" w:rsidRPr="00D53C11" w:rsidRDefault="00B96CBB" w:rsidP="00527720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ظاهر شده‌اند.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 w:rsidR="00914CF3">
        <w:rPr>
          <w:rFonts w:hint="cs"/>
          <w:rtl/>
        </w:rPr>
        <w:t>عرض ستون</w:t>
      </w:r>
      <w:r w:rsidRPr="00D53C11">
        <w:rPr>
          <w:rFonts w:hint="cs"/>
          <w:rtl/>
        </w:rPr>
        <w:t xml:space="preserve">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914CF3">
        <w:rPr>
          <w:rFonts w:hint="cs"/>
          <w:rtl/>
        </w:rPr>
        <w:t xml:space="preserve">. </w:t>
      </w:r>
    </w:p>
    <w:p w14:paraId="0D91FAEA" w14:textId="570EA956" w:rsidR="00B96CBB" w:rsidRPr="009904D3" w:rsidRDefault="00B96CBB" w:rsidP="00633954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Pr="009904D3">
        <w:rPr>
          <w:rFonts w:hint="cs"/>
          <w:rtl/>
        </w:rPr>
        <w:t>.</w:t>
      </w:r>
      <w:r w:rsidRPr="009904D3">
        <w:rPr>
          <w:rtl/>
        </w:rPr>
        <w:t xml:space="preserve"> </w:t>
      </w:r>
    </w:p>
    <w:p w14:paraId="34538D6B" w14:textId="0B455829" w:rsidR="00B96CBB" w:rsidRPr="009904D3" w:rsidRDefault="00B96CBB" w:rsidP="00633954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4DAE6285" w:rsidR="00B96CBB" w:rsidRPr="009904D3" w:rsidRDefault="00B96CBB" w:rsidP="00633954">
      <w:pPr>
        <w:rPr>
          <w:rtl/>
        </w:rPr>
      </w:pPr>
      <w:r w:rsidRPr="009904D3">
        <w:rPr>
          <w:rFonts w:hint="cs"/>
          <w:rtl/>
        </w:rPr>
        <w:t>عرض هر شکل يا نمودار و جدول را حتي‌‌الامکان برابر عرض يک ستون انتخاب کنيد. در اين</w:t>
      </w:r>
      <w:r w:rsidR="007C6D35">
        <w:rPr>
          <w:rFonts w:hint="cs"/>
          <w:rtl/>
        </w:rPr>
        <w:t xml:space="preserve"> </w:t>
      </w:r>
      <w:r w:rsidRPr="009904D3">
        <w:rPr>
          <w:rFonts w:hint="cs"/>
          <w:rtl/>
        </w:rPr>
        <w:t>صورت شکل، نمودار، يا جدول را مي‌توان در</w:t>
      </w:r>
      <w:r w:rsidR="007C6D35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</w:t>
      </w:r>
      <w:r w:rsidR="00056B9B">
        <w:rPr>
          <w:rFonts w:hint="cs"/>
          <w:rtl/>
        </w:rPr>
        <w:t>۲</w:t>
      </w:r>
      <w:r w:rsidRPr="009904D3">
        <w:rPr>
          <w:rFonts w:hint="cs"/>
          <w:rtl/>
        </w:rPr>
        <w:t xml:space="preserve">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294CC050" w:rsidR="00C91CFF" w:rsidRDefault="00C91CFF" w:rsidP="00633954">
      <w:pPr>
        <w:rPr>
          <w:rtl/>
        </w:rPr>
      </w:pPr>
      <w:r w:rsidRPr="009904D3">
        <w:rPr>
          <w:rFonts w:hint="cs"/>
          <w:rtl/>
        </w:rPr>
        <w:t>در صورتي‌ که ناچار به استفاده از</w:t>
      </w:r>
      <w:r w:rsidR="00E542A5">
        <w:rPr>
          <w:rFonts w:hint="cs"/>
          <w:rtl/>
        </w:rPr>
        <w:t xml:space="preserve"> حدول یا</w:t>
      </w:r>
      <w:r w:rsidRPr="009904D3">
        <w:rPr>
          <w:rFonts w:hint="cs"/>
          <w:rtl/>
        </w:rPr>
        <w:t xml:space="preserve"> شکل‌هاي بزرگ‌تر از يک ستون هستيد</w:t>
      </w:r>
      <w:r w:rsidR="00E542A5">
        <w:rPr>
          <w:rFonts w:hint="cs"/>
          <w:rtl/>
        </w:rPr>
        <w:t>،</w:t>
      </w:r>
      <w:r w:rsidRPr="009904D3">
        <w:rPr>
          <w:rFonts w:hint="cs"/>
          <w:rtl/>
        </w:rPr>
        <w:t xml:space="preserve"> </w:t>
      </w:r>
      <w:r w:rsidR="00E542A5">
        <w:rPr>
          <w:rFonts w:hint="cs"/>
          <w:rtl/>
        </w:rPr>
        <w:t>آنها</w:t>
      </w:r>
      <w:r w:rsidRPr="009904D3">
        <w:rPr>
          <w:rFonts w:hint="cs"/>
          <w:rtl/>
        </w:rPr>
        <w:t xml:space="preserve"> را </w:t>
      </w:r>
      <w:r w:rsidR="00E542A5">
        <w:rPr>
          <w:rFonts w:hint="cs"/>
          <w:rtl/>
        </w:rPr>
        <w:t xml:space="preserve">مانند نمونه </w:t>
      </w:r>
      <w:r w:rsidRPr="009904D3">
        <w:rPr>
          <w:rFonts w:hint="cs"/>
          <w:rtl/>
        </w:rPr>
        <w:t xml:space="preserve">در بالا يا پايين صفحه مورد نظر قرار </w:t>
      </w:r>
      <w:r w:rsidR="00E542A5">
        <w:rPr>
          <w:rFonts w:hint="cs"/>
          <w:rtl/>
        </w:rPr>
        <w:t>دهید.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</w:t>
      </w:r>
      <w:r w:rsidR="00932F9B">
        <w:rPr>
          <w:rFonts w:hint="cs"/>
          <w:rtl/>
        </w:rPr>
        <w:t>۱</w:t>
      </w:r>
      <w:r w:rsidRPr="009904D3">
        <w:rPr>
          <w:rFonts w:hint="cs"/>
          <w:rtl/>
        </w:rPr>
        <w:t xml:space="preserve"> </w:t>
      </w:r>
      <w:r w:rsidR="00E542A5">
        <w:rPr>
          <w:rFonts w:hint="cs"/>
          <w:rtl/>
        </w:rPr>
        <w:t xml:space="preserve">و جدول ۱ </w:t>
      </w:r>
      <w:r w:rsidRPr="009904D3">
        <w:rPr>
          <w:rFonts w:hint="cs"/>
          <w:rtl/>
        </w:rPr>
        <w:t>اين وضعيت را نمايش مي‌ده</w:t>
      </w:r>
      <w:r w:rsidR="00E542A5">
        <w:rPr>
          <w:rFonts w:hint="cs"/>
          <w:rtl/>
        </w:rPr>
        <w:t>ن</w:t>
      </w:r>
      <w:r w:rsidRPr="009904D3">
        <w:rPr>
          <w:rFonts w:hint="cs"/>
          <w:rtl/>
        </w:rPr>
        <w:t xml:space="preserve">د. </w:t>
      </w:r>
      <w:r w:rsidRPr="009904D3">
        <w:rPr>
          <w:rtl/>
        </w:rPr>
        <w:t>مؤلفان فقط</w:t>
      </w:r>
      <w:r w:rsidRPr="009904D3">
        <w:t xml:space="preserve"> </w:t>
      </w:r>
      <w:r w:rsidRPr="009904D3">
        <w:rPr>
          <w:rtl/>
        </w:rPr>
        <w:lastRenderedPageBreak/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>.</w:t>
      </w:r>
      <w:r w:rsidR="00E542A5">
        <w:rPr>
          <w:rFonts w:hint="cs"/>
          <w:rtl/>
        </w:rPr>
        <w:t xml:space="preserve"> شماره اشکال، جداول و الگوریتم‌ها به طور پیوسته شماره‌گذاری شوند. در ارجاع به آنها نیازی به استفاده از پرانتز نیست. </w:t>
      </w:r>
      <w:r w:rsidR="00612506">
        <w:rPr>
          <w:rFonts w:hint="cs"/>
          <w:rtl/>
        </w:rPr>
        <w:t xml:space="preserve">پرانتز دور شماره فقط برای ارجاع به فرمول‌ها استفاده شود. </w:t>
      </w:r>
      <w:r w:rsidRPr="009904D3">
        <w:rPr>
          <w:rFonts w:hint="cs"/>
          <w:rtl/>
        </w:rPr>
        <w:t xml:space="preserve"> </w:t>
      </w:r>
    </w:p>
    <w:p w14:paraId="564BE751" w14:textId="77777777" w:rsidR="003444CE" w:rsidRPr="009904D3" w:rsidRDefault="003444CE" w:rsidP="00633954">
      <w:pPr>
        <w:rPr>
          <w:rtl/>
        </w:rPr>
      </w:pPr>
    </w:p>
    <w:p w14:paraId="7282237C" w14:textId="0277806D" w:rsidR="00B96CBB" w:rsidRPr="009904D3" w:rsidRDefault="007C6D35" w:rsidP="003444CE">
      <w:pPr>
        <w:pStyle w:val="Caption"/>
        <w:spacing w:after="0"/>
      </w:pPr>
      <w:r>
        <w:rPr>
          <w:noProof/>
        </w:rPr>
        <w:drawing>
          <wp:inline distT="0" distB="0" distL="0" distR="0" wp14:anchorId="4B6CEE20" wp14:editId="08703CFD">
            <wp:extent cx="2730031" cy="2308434"/>
            <wp:effectExtent l="0" t="0" r="0" b="0"/>
            <wp:docPr id="46945688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456881" name="Picture 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582" cy="232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8424A" w14:textId="4420428A" w:rsidR="00B96CBB" w:rsidRPr="009904D3" w:rsidRDefault="00B96CBB" w:rsidP="00627264">
      <w:pPr>
        <w:pStyle w:val="Caption"/>
        <w:rPr>
          <w:rtl/>
        </w:rPr>
      </w:pPr>
      <w:r w:rsidRPr="009904D3">
        <w:rPr>
          <w:rFonts w:hint="cs"/>
          <w:rtl/>
        </w:rPr>
        <w:t xml:space="preserve">شکل </w:t>
      </w:r>
      <w:r w:rsidR="00570121">
        <w:rPr>
          <w:rFonts w:hint="cs"/>
          <w:rtl/>
        </w:rPr>
        <w:t>۲</w:t>
      </w:r>
      <w:r w:rsidRPr="009904D3">
        <w:rPr>
          <w:rFonts w:hint="cs"/>
          <w:rtl/>
        </w:rPr>
        <w:t xml:space="preserve">: </w:t>
      </w:r>
      <w:r w:rsidR="007904C4">
        <w:rPr>
          <w:rFonts w:hint="cs"/>
          <w:rtl/>
        </w:rPr>
        <w:t>یک شکل نمونه</w:t>
      </w:r>
      <w:r w:rsidR="00B14FB6" w:rsidRPr="009904D3">
        <w:rPr>
          <w:rFonts w:hint="cs"/>
          <w:rtl/>
        </w:rPr>
        <w:t xml:space="preserve"> [4] </w:t>
      </w:r>
    </w:p>
    <w:p w14:paraId="6C5FE1A9" w14:textId="39B7ABF8" w:rsidR="00B96CBB" w:rsidRPr="00D53C11" w:rsidRDefault="00B96CBB" w:rsidP="00633954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="00F116DD">
        <w:rPr>
          <w:rFonts w:hint="cs"/>
          <w:rtl/>
        </w:rPr>
        <w:t xml:space="preserve"> </w:t>
      </w: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</w:t>
      </w:r>
    </w:p>
    <w:p w14:paraId="35610B47" w14:textId="3D279FA1" w:rsidR="00B96CBB" w:rsidRDefault="00D222C0" w:rsidP="00633954">
      <w:pPr>
        <w:rPr>
          <w:rtl/>
        </w:rPr>
      </w:pPr>
      <w:r>
        <w:rPr>
          <w:rFonts w:hint="cs"/>
          <w:rtl/>
        </w:rPr>
        <w:t xml:space="preserve">لطفاً </w:t>
      </w:r>
      <w:r w:rsidR="00B96CBB" w:rsidRPr="00D53C11">
        <w:rPr>
          <w:rtl/>
        </w:rPr>
        <w:t>عناوين</w:t>
      </w:r>
      <w:r>
        <w:rPr>
          <w:rFonts w:hint="cs"/>
          <w:rtl/>
        </w:rPr>
        <w:t xml:space="preserve"> و زیرنویس‌ها</w:t>
      </w:r>
      <w:r w:rsidR="00B96CBB" w:rsidRPr="00D53C11">
        <w:rPr>
          <w:rtl/>
        </w:rPr>
        <w:t>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</w:t>
      </w:r>
      <w:r w:rsidR="00284C6C">
        <w:rPr>
          <w:rFonts w:hint="cs"/>
          <w:rtl/>
          <w:lang w:bidi="fa-IR"/>
        </w:rPr>
        <w:t xml:space="preserve">ه </w:t>
      </w:r>
      <w:r w:rsidR="00B96CBB" w:rsidRPr="00D53C11">
        <w:rPr>
          <w:rtl/>
        </w:rPr>
        <w:t>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  <w:r w:rsidR="00AF2977">
        <w:rPr>
          <w:rFonts w:hint="cs"/>
          <w:rtl/>
        </w:rPr>
        <w:t xml:space="preserve">یعنی نیازی به کشیدن کادر دور اشکال و جداول نیست. </w:t>
      </w:r>
    </w:p>
    <w:p w14:paraId="66FA786F" w14:textId="77777777" w:rsidR="00B96CBB" w:rsidRPr="00D53C11" w:rsidRDefault="00B96CBB" w:rsidP="00633954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5E5D26B3" w:rsidR="00B96CBB" w:rsidRDefault="00B96CBB" w:rsidP="00633954">
      <w:r w:rsidRPr="00D53C11">
        <w:rPr>
          <w:rFonts w:hint="cs"/>
          <w:rtl/>
        </w:rPr>
        <w:t>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="001704D7">
        <w:rPr>
          <w:rFonts w:hint="cs"/>
          <w:rtl/>
        </w:rPr>
        <w:t>، مثل [۱] یا [۱، ۲، ۳] یا [۱-۵]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</w:t>
      </w:r>
      <w:r w:rsidR="00D222C0">
        <w:t>IEEE</w:t>
      </w:r>
      <w:r w:rsidR="00D222C0">
        <w:rPr>
          <w:rFonts w:hint="cs"/>
          <w:rtl/>
        </w:rPr>
        <w:t xml:space="preserve"> </w:t>
      </w:r>
      <w:r>
        <w:rPr>
          <w:rFonts w:hint="cs"/>
          <w:rtl/>
        </w:rPr>
        <w:t>مراجعه نماييد</w:t>
      </w:r>
      <w:r w:rsidRPr="00D53C11">
        <w:rPr>
          <w:rFonts w:hint="cs"/>
          <w:rtl/>
        </w:rPr>
        <w:t>.</w:t>
      </w:r>
      <w:r w:rsidR="00C7094A">
        <w:rPr>
          <w:rFonts w:hint="cs"/>
          <w:rtl/>
        </w:rPr>
        <w:t xml:space="preserve"> </w:t>
      </w:r>
      <w:r w:rsidR="008912FF">
        <w:rPr>
          <w:rFonts w:hint="cs"/>
          <w:rtl/>
        </w:rPr>
        <w:t xml:space="preserve">توصیه می‌شود </w:t>
      </w:r>
      <w:r w:rsidR="00C7094A">
        <w:rPr>
          <w:rFonts w:hint="cs"/>
          <w:rtl/>
        </w:rPr>
        <w:t xml:space="preserve">مراجع مقالات چاپ شده در شماره‌های اخیر نشریه را مشاهده فرمایید تا بتوانید سبک نوشتن مراجع را رعایت نمایید. </w:t>
      </w:r>
    </w:p>
    <w:p w14:paraId="25FAD832" w14:textId="51E1342D" w:rsidR="00B96CBB" w:rsidRPr="00D53C11" w:rsidRDefault="00633954" w:rsidP="00633954">
      <w:pPr>
        <w:pStyle w:val="Heading1"/>
      </w:pPr>
      <w:r>
        <w:rPr>
          <w:rFonts w:ascii="Yas" w:hAnsi="Yas" w:hint="cs"/>
          <w:noProof/>
          <w:color w:val="000000"/>
          <w:sz w:val="18"/>
          <w:rtl/>
          <w:lang w:val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8F7C96" wp14:editId="28313A8B">
                <wp:simplePos x="0" y="0"/>
                <wp:positionH relativeFrom="margin">
                  <wp:posOffset>-65405</wp:posOffset>
                </wp:positionH>
                <wp:positionV relativeFrom="page">
                  <wp:posOffset>900430</wp:posOffset>
                </wp:positionV>
                <wp:extent cx="6156960" cy="1514475"/>
                <wp:effectExtent l="0" t="0" r="0" b="0"/>
                <wp:wrapTopAndBottom/>
                <wp:docPr id="194733826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6960" cy="151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A9A81E" w14:textId="25E51A79" w:rsidR="00633954" w:rsidRDefault="00633954" w:rsidP="00633954">
                            <w:pPr>
                              <w:pStyle w:val="Caption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جدو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۱: یک جدول نمونه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852"/>
                              <w:gridCol w:w="852"/>
                              <w:gridCol w:w="853"/>
                              <w:gridCol w:w="853"/>
                              <w:gridCol w:w="854"/>
                              <w:gridCol w:w="854"/>
                              <w:gridCol w:w="854"/>
                              <w:gridCol w:w="854"/>
                              <w:gridCol w:w="854"/>
                              <w:gridCol w:w="854"/>
                              <w:gridCol w:w="854"/>
                            </w:tblGrid>
                            <w:tr w:rsidR="00633954" w14:paraId="502CBE23" w14:textId="77777777" w:rsidTr="00633954">
                              <w:trPr>
                                <w:jc w:val="center"/>
                              </w:trPr>
                              <w:tc>
                                <w:tcPr>
                                  <w:tcW w:w="852" w:type="dxa"/>
                                </w:tcPr>
                                <w:p w14:paraId="2A441783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2" w:type="dxa"/>
                                </w:tcPr>
                                <w:p w14:paraId="1146C041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624A31E9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5369AF9B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18829FBC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66369B47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57EFE488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91F2B45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BCBC531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4358BB72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3E1BEBAA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633954" w14:paraId="17A515DA" w14:textId="77777777" w:rsidTr="00633954">
                              <w:trPr>
                                <w:jc w:val="center"/>
                              </w:trPr>
                              <w:tc>
                                <w:tcPr>
                                  <w:tcW w:w="852" w:type="dxa"/>
                                </w:tcPr>
                                <w:p w14:paraId="5F871556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2" w:type="dxa"/>
                                </w:tcPr>
                                <w:p w14:paraId="5C4A6F2A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2E977FD1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050F3B70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3467E83E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114560FA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DA6111E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56EB6B83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0886299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B3B518A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1DB3D953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633954" w14:paraId="00FAB0CC" w14:textId="77777777" w:rsidTr="00633954">
                              <w:trPr>
                                <w:jc w:val="center"/>
                              </w:trPr>
                              <w:tc>
                                <w:tcPr>
                                  <w:tcW w:w="852" w:type="dxa"/>
                                </w:tcPr>
                                <w:p w14:paraId="334417B9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2" w:type="dxa"/>
                                </w:tcPr>
                                <w:p w14:paraId="564EF1A4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2D990DD3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63B42B0C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11E44B92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7E33DC34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693B1A0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0B120EFC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4ED59471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72AC840C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5F52A7C2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633954" w14:paraId="723E35E5" w14:textId="77777777" w:rsidTr="00633954">
                              <w:trPr>
                                <w:jc w:val="center"/>
                              </w:trPr>
                              <w:tc>
                                <w:tcPr>
                                  <w:tcW w:w="852" w:type="dxa"/>
                                </w:tcPr>
                                <w:p w14:paraId="2C5D2421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2" w:type="dxa"/>
                                </w:tcPr>
                                <w:p w14:paraId="0C3FCB4D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066708A1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39C2B46F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7D90E165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3A23EAC2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0EF1F31D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730862D1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3C3F07A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2EED383C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</w:tcPr>
                                <w:p w14:paraId="5D932D50" w14:textId="77777777" w:rsidR="00633954" w:rsidRDefault="00633954" w:rsidP="00F556F0">
                                  <w:pPr>
                                    <w:pStyle w:val="Caption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85FCBA6" w14:textId="77777777" w:rsidR="00633954" w:rsidRDefault="00633954" w:rsidP="0063395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F7C96" id="Text Box 1" o:spid="_x0000_s1029" type="#_x0000_t202" style="position:absolute;left:0;text-align:left;margin-left:-5.15pt;margin-top:70.9pt;width:484.8pt;height:119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" filled="f" stroked="f" strokeweight=".5pt">
                <v:textbox>
                  <w:txbxContent>
                    <w:p w14:paraId="74A9A81E" w14:textId="25E51A79" w:rsidR="00633954" w:rsidRDefault="00633954" w:rsidP="00633954">
                      <w:pPr>
                        <w:pStyle w:val="Caption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جدول</w:t>
                      </w:r>
                      <w:r>
                        <w:rPr>
                          <w:rFonts w:hint="cs"/>
                          <w:rtl/>
                        </w:rPr>
                        <w:t xml:space="preserve"> ۱: یک جدول نمونه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852"/>
                        <w:gridCol w:w="852"/>
                        <w:gridCol w:w="853"/>
                        <w:gridCol w:w="853"/>
                        <w:gridCol w:w="854"/>
                        <w:gridCol w:w="854"/>
                        <w:gridCol w:w="854"/>
                        <w:gridCol w:w="854"/>
                        <w:gridCol w:w="854"/>
                        <w:gridCol w:w="854"/>
                        <w:gridCol w:w="854"/>
                      </w:tblGrid>
                      <w:tr w:rsidR="00633954" w14:paraId="502CBE23" w14:textId="77777777" w:rsidTr="00633954">
                        <w:trPr>
                          <w:jc w:val="center"/>
                        </w:trPr>
                        <w:tc>
                          <w:tcPr>
                            <w:tcW w:w="852" w:type="dxa"/>
                          </w:tcPr>
                          <w:p w14:paraId="2A441783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2" w:type="dxa"/>
                          </w:tcPr>
                          <w:p w14:paraId="1146C041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624A31E9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5369AF9B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18829FBC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66369B47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57EFE488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91F2B45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BCBC531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4358BB72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3E1BEBAA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</w:tr>
                      <w:tr w:rsidR="00633954" w14:paraId="17A515DA" w14:textId="77777777" w:rsidTr="00633954">
                        <w:trPr>
                          <w:jc w:val="center"/>
                        </w:trPr>
                        <w:tc>
                          <w:tcPr>
                            <w:tcW w:w="852" w:type="dxa"/>
                          </w:tcPr>
                          <w:p w14:paraId="5F871556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2" w:type="dxa"/>
                          </w:tcPr>
                          <w:p w14:paraId="5C4A6F2A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2E977FD1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050F3B70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3467E83E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114560FA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DA6111E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56EB6B83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0886299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B3B518A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1DB3D953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</w:tr>
                      <w:tr w:rsidR="00633954" w14:paraId="00FAB0CC" w14:textId="77777777" w:rsidTr="00633954">
                        <w:trPr>
                          <w:jc w:val="center"/>
                        </w:trPr>
                        <w:tc>
                          <w:tcPr>
                            <w:tcW w:w="852" w:type="dxa"/>
                          </w:tcPr>
                          <w:p w14:paraId="334417B9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2" w:type="dxa"/>
                          </w:tcPr>
                          <w:p w14:paraId="564EF1A4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2D990DD3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63B42B0C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11E44B92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7E33DC34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693B1A0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0B120EFC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4ED59471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72AC840C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5F52A7C2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</w:tr>
                      <w:tr w:rsidR="00633954" w14:paraId="723E35E5" w14:textId="77777777" w:rsidTr="00633954">
                        <w:trPr>
                          <w:jc w:val="center"/>
                        </w:trPr>
                        <w:tc>
                          <w:tcPr>
                            <w:tcW w:w="852" w:type="dxa"/>
                          </w:tcPr>
                          <w:p w14:paraId="2C5D2421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2" w:type="dxa"/>
                          </w:tcPr>
                          <w:p w14:paraId="0C3FCB4D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066708A1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39C2B46F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7D90E165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3A23EAC2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0EF1F31D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730862D1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3C3F07A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2EED383C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</w:tcPr>
                          <w:p w14:paraId="5D932D50" w14:textId="77777777" w:rsidR="00633954" w:rsidRDefault="00633954" w:rsidP="00F556F0">
                            <w:pPr>
                              <w:pStyle w:val="Caption"/>
                              <w:rPr>
                                <w:rtl/>
                              </w:rPr>
                            </w:pPr>
                          </w:p>
                        </w:tc>
                      </w:tr>
                    </w:tbl>
                    <w:p w14:paraId="285FCBA6" w14:textId="77777777" w:rsidR="00633954" w:rsidRDefault="00633954" w:rsidP="00633954"/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B96CBB" w:rsidRPr="00327929">
        <w:rPr>
          <w:rFonts w:hint="cs"/>
          <w:rtl/>
        </w:rPr>
        <w:t>نتيجه‌گيري</w:t>
      </w:r>
    </w:p>
    <w:p w14:paraId="2344AF69" w14:textId="6BEE6DAA" w:rsidR="00B96CBB" w:rsidRPr="00D53C11" w:rsidRDefault="00B96CBB" w:rsidP="00633954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4E7977">
        <w:rPr>
          <w:rFonts w:hint="cs"/>
          <w:rtl/>
        </w:rPr>
        <w:t xml:space="preserve">نشریه «دوفصل‌نامه علمی منادی امنیت فضای تولید و تبادل اطلاعات (افتا)» 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</w:t>
      </w:r>
      <w:r w:rsidR="004E7977">
        <w:rPr>
          <w:rFonts w:hint="cs"/>
          <w:rtl/>
        </w:rPr>
        <w:t>نشریه</w:t>
      </w:r>
      <w:r>
        <w:rPr>
          <w:rFonts w:hint="cs"/>
          <w:rtl/>
        </w:rPr>
        <w:t xml:space="preserve"> (</w:t>
      </w:r>
      <w:r w:rsidR="004E7977" w:rsidRPr="009320CD">
        <w:t>monadi.isc.org.ir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46DE1BE6" w:rsidR="00B96CBB" w:rsidRPr="00327929" w:rsidRDefault="00B96CBB" w:rsidP="00633954">
      <w:pPr>
        <w:pStyle w:val="Heading1"/>
        <w:rPr>
          <w:rtl/>
        </w:rPr>
      </w:pPr>
      <w:r w:rsidRPr="00327929">
        <w:rPr>
          <w:rtl/>
        </w:rPr>
        <w:t>سپاسگزاري‌</w:t>
      </w:r>
    </w:p>
    <w:p w14:paraId="2885AC39" w14:textId="20C9E07D" w:rsidR="00B96CBB" w:rsidRPr="00D53C11" w:rsidRDefault="00B96CBB" w:rsidP="00633954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گزاري كنيد</w:t>
      </w:r>
      <w:r w:rsidRPr="00D53C11">
        <w:t>.</w:t>
      </w:r>
    </w:p>
    <w:p w14:paraId="2B2CCB6B" w14:textId="52CB5C90" w:rsidR="00B96CBB" w:rsidRPr="00427244" w:rsidRDefault="00B96CBB" w:rsidP="00633954">
      <w:pPr>
        <w:pStyle w:val="Heading1"/>
      </w:pPr>
      <w:r w:rsidRPr="00F14FAA">
        <w:rPr>
          <w:rtl/>
        </w:rPr>
        <w:t>مراج</w:t>
      </w:r>
      <w:r w:rsidRPr="00F14FAA">
        <w:rPr>
          <w:rFonts w:hint="cs"/>
          <w:rtl/>
        </w:rPr>
        <w:t>ع</w:t>
      </w:r>
    </w:p>
    <w:p w14:paraId="7DC81433" w14:textId="77777777" w:rsidR="006A555B" w:rsidRPr="006A555B" w:rsidRDefault="006A555B" w:rsidP="00633954">
      <w:pPr>
        <w:pStyle w:val="References"/>
      </w:pPr>
      <w:proofErr w:type="spellStart"/>
      <w:r w:rsidRPr="006A555B">
        <w:t>Almuhaideb</w:t>
      </w:r>
      <w:proofErr w:type="spellEnd"/>
      <w:r w:rsidRPr="006A555B">
        <w:t xml:space="preserve">, Abdullah M and </w:t>
      </w:r>
      <w:proofErr w:type="spellStart"/>
      <w:r w:rsidRPr="006A555B">
        <w:t>Alqudaihi</w:t>
      </w:r>
      <w:proofErr w:type="spellEnd"/>
      <w:r w:rsidRPr="006A555B">
        <w:t>, Kawther S. A</w:t>
      </w:r>
      <w:r w:rsidRPr="006A555B">
        <w:br/>
        <w:t>lightweight and secure anonymity preserving protocol for</w:t>
      </w:r>
      <w:r w:rsidRPr="006A555B">
        <w:br/>
      </w:r>
      <w:proofErr w:type="spellStart"/>
      <w:r w:rsidRPr="006A555B">
        <w:t>wban</w:t>
      </w:r>
      <w:proofErr w:type="spellEnd"/>
      <w:r w:rsidRPr="006A555B">
        <w:t xml:space="preserve">. </w:t>
      </w:r>
      <w:r w:rsidRPr="006A555B">
        <w:rPr>
          <w:rFonts w:ascii="TimesNewRomanPS-ItalicMT" w:hAnsi="TimesNewRomanPS-ItalicMT"/>
          <w:i/>
          <w:iCs/>
        </w:rPr>
        <w:t>IEEE Access</w:t>
      </w:r>
      <w:r w:rsidRPr="006A555B">
        <w:t>, 8:178183–178194, 2020.</w:t>
      </w:r>
      <w:r w:rsidRPr="006A555B">
        <w:rPr>
          <w:szCs w:val="22"/>
        </w:rPr>
        <w:t xml:space="preserve"> </w:t>
      </w:r>
    </w:p>
    <w:p w14:paraId="28BB91A1" w14:textId="100A7F73" w:rsidR="00B96CBB" w:rsidRPr="006A555B" w:rsidRDefault="003E1802" w:rsidP="00633954">
      <w:pPr>
        <w:pStyle w:val="References"/>
      </w:pPr>
      <w:r w:rsidRPr="006A555B">
        <w:t xml:space="preserve">Shamir, Adi. How to share a secret. </w:t>
      </w:r>
      <w:r w:rsidRPr="006A555B">
        <w:rPr>
          <w:i/>
          <w:iCs/>
        </w:rPr>
        <w:t>Communications of the ACM</w:t>
      </w:r>
      <w:r w:rsidRPr="006A555B">
        <w:t>, 22(11):612–613, 1979</w:t>
      </w:r>
      <w:r w:rsidR="00B96CBB" w:rsidRPr="006A555B">
        <w:t>.</w:t>
      </w:r>
    </w:p>
    <w:p w14:paraId="3ECEA53B" w14:textId="3B00CAB6" w:rsidR="00B96CBB" w:rsidRPr="006A555B" w:rsidRDefault="003E1802" w:rsidP="00633954">
      <w:pPr>
        <w:pStyle w:val="References"/>
      </w:pPr>
      <w:r w:rsidRPr="006A555B">
        <w:t xml:space="preserve">Moradi, Amir and Schneider, Tobias. Side-channel analysis protection and low-latency in action. in </w:t>
      </w:r>
      <w:r w:rsidRPr="006A555B">
        <w:rPr>
          <w:i/>
          <w:iCs/>
        </w:rPr>
        <w:t>International Conference on the Theory and Application of Cryptology and Information Security</w:t>
      </w:r>
      <w:r w:rsidRPr="006A555B">
        <w:t>, pp. 517–547. Springer, 2016.</w:t>
      </w:r>
    </w:p>
    <w:p w14:paraId="0A117459" w14:textId="52D7A0AB" w:rsidR="003E1802" w:rsidRPr="006A555B" w:rsidRDefault="003E1802" w:rsidP="00633954">
      <w:pPr>
        <w:pStyle w:val="References"/>
      </w:pPr>
      <w:r w:rsidRPr="006A555B">
        <w:t xml:space="preserve">Simon Josefsson and Ilari </w:t>
      </w:r>
      <w:proofErr w:type="spellStart"/>
      <w:r w:rsidRPr="006A555B">
        <w:t>Liusvaara</w:t>
      </w:r>
      <w:proofErr w:type="spellEnd"/>
      <w:r w:rsidRPr="006A555B">
        <w:t>. Edwards-Curve Digital Signature Algorithm (</w:t>
      </w:r>
      <w:proofErr w:type="spellStart"/>
      <w:r w:rsidRPr="006A555B">
        <w:t>EdDSA</w:t>
      </w:r>
      <w:proofErr w:type="spellEnd"/>
      <w:r w:rsidRPr="006A555B">
        <w:t>). RFC 8032, January 2017.</w:t>
      </w:r>
    </w:p>
    <w:p w14:paraId="4BE174C7" w14:textId="59BA33F1" w:rsidR="003E1802" w:rsidRPr="006A555B" w:rsidRDefault="003E1802" w:rsidP="00633954">
      <w:pPr>
        <w:pStyle w:val="References"/>
      </w:pPr>
      <w:r w:rsidRPr="006A555B">
        <w:t xml:space="preserve">Neal Koblitz. Elliptic curve cryptosystems. </w:t>
      </w:r>
      <w:r w:rsidRPr="006A555B">
        <w:rPr>
          <w:i/>
          <w:iCs/>
        </w:rPr>
        <w:t>Mathematics of computation</w:t>
      </w:r>
      <w:r w:rsidRPr="006A555B">
        <w:t>, 48(177):203–209, 1987.</w:t>
      </w:r>
    </w:p>
    <w:p w14:paraId="3A347F4F" w14:textId="02295D1B" w:rsidR="003E1802" w:rsidRPr="006A555B" w:rsidRDefault="003E1802" w:rsidP="00633954">
      <w:pPr>
        <w:pStyle w:val="References"/>
      </w:pPr>
      <w:r w:rsidRPr="006A555B">
        <w:t xml:space="preserve">Aws Naser Jaber and Shafiq </w:t>
      </w:r>
      <w:proofErr w:type="spellStart"/>
      <w:r w:rsidRPr="006A555B">
        <w:t>Ul</w:t>
      </w:r>
      <w:proofErr w:type="spellEnd"/>
      <w:r w:rsidRPr="006A555B">
        <w:t xml:space="preserve"> Rehman. </w:t>
      </w:r>
      <w:proofErr w:type="spellStart"/>
      <w:r w:rsidRPr="006A555B">
        <w:t>Fcm</w:t>
      </w:r>
      <w:proofErr w:type="spellEnd"/>
      <w:r w:rsidRPr="006A555B">
        <w:t>–</w:t>
      </w:r>
      <w:proofErr w:type="spellStart"/>
      <w:r w:rsidRPr="006A555B">
        <w:t>svm</w:t>
      </w:r>
      <w:proofErr w:type="spellEnd"/>
      <w:r w:rsidRPr="006A555B">
        <w:t xml:space="preserve"> based intrusion detection system for cloud computing environment. </w:t>
      </w:r>
      <w:r w:rsidRPr="006A555B">
        <w:rPr>
          <w:i/>
          <w:iCs/>
        </w:rPr>
        <w:t>Cluster Computing</w:t>
      </w:r>
      <w:r w:rsidRPr="006A555B">
        <w:t>, 23(4):3221–3231, 2020.</w:t>
      </w:r>
    </w:p>
    <w:p w14:paraId="082C77A1" w14:textId="20F8F7B4" w:rsidR="001A5FB7" w:rsidRPr="001A5FB7" w:rsidRDefault="001A5FB7" w:rsidP="00633954">
      <w:pPr>
        <w:pStyle w:val="References"/>
        <w:bidi/>
        <w:rPr>
          <w:sz w:val="14"/>
          <w:rtl/>
        </w:rPr>
      </w:pPr>
      <w:r w:rsidRPr="001A5FB7">
        <w:rPr>
          <w:rStyle w:val="fontstyle01"/>
          <w:rFonts w:cs="B Nazanin" w:hint="cs"/>
          <w:sz w:val="18"/>
          <w:szCs w:val="18"/>
          <w:rtl/>
        </w:rPr>
        <w:t>ر</w:t>
      </w:r>
      <w:r w:rsidRPr="001A5FB7">
        <w:rPr>
          <w:rStyle w:val="fontstyle01"/>
          <w:rFonts w:cs="B Nazanin"/>
          <w:sz w:val="18"/>
          <w:szCs w:val="18"/>
          <w:rtl/>
        </w:rPr>
        <w:t>وح</w:t>
      </w:r>
      <w:r>
        <w:rPr>
          <w:rStyle w:val="fontstyle01"/>
          <w:rFonts w:cs="B Nazanin" w:hint="cs"/>
          <w:sz w:val="18"/>
          <w:szCs w:val="18"/>
          <w:rtl/>
        </w:rPr>
        <w:t xml:space="preserve"> </w:t>
      </w:r>
      <w:r w:rsidRPr="001A5FB7">
        <w:rPr>
          <w:rStyle w:val="fontstyle01"/>
          <w:rFonts w:cs="B Nazanin"/>
          <w:sz w:val="18"/>
          <w:szCs w:val="18"/>
          <w:rtl/>
        </w:rPr>
        <w:t>قلندری،</w:t>
      </w:r>
      <w:r>
        <w:rPr>
          <w:rStyle w:val="fontstyle01"/>
          <w:rFonts w:cs="B Nazanin" w:hint="cs"/>
          <w:sz w:val="18"/>
          <w:szCs w:val="18"/>
          <w:rtl/>
        </w:rPr>
        <w:t xml:space="preserve"> </w:t>
      </w:r>
      <w:r w:rsidRPr="001A5FB7">
        <w:rPr>
          <w:rStyle w:val="fontstyle01"/>
          <w:rFonts w:cs="B Nazanin"/>
          <w:sz w:val="18"/>
          <w:szCs w:val="18"/>
          <w:rtl/>
        </w:rPr>
        <w:t>رضا، مثنایی بورانی، حاتمه، و بیات سرمدی،</w:t>
      </w:r>
      <w:r w:rsidRPr="001A5FB7">
        <w:br/>
      </w:r>
      <w:r w:rsidRPr="001A5FB7">
        <w:rPr>
          <w:rStyle w:val="fontstyle01"/>
          <w:rFonts w:cs="B Nazanin"/>
          <w:sz w:val="18"/>
          <w:szCs w:val="18"/>
          <w:rtl/>
        </w:rPr>
        <w:t>سیاوش. مروری بر عملیات معكوس در میدان های متناهی</w:t>
      </w:r>
      <w:r w:rsidRPr="001A5FB7">
        <w:br/>
      </w:r>
      <w:r w:rsidRPr="001A5FB7">
        <w:rPr>
          <w:rStyle w:val="fontstyle01"/>
          <w:rFonts w:cs="B Nazanin"/>
          <w:sz w:val="18"/>
          <w:szCs w:val="18"/>
          <w:rtl/>
        </w:rPr>
        <w:lastRenderedPageBreak/>
        <w:t>دودویی و اول</w:t>
      </w:r>
      <w:r w:rsidRPr="001A5FB7">
        <w:rPr>
          <w:rStyle w:val="fontstyle01"/>
          <w:rFonts w:cs="B Nazanin"/>
          <w:sz w:val="18"/>
          <w:szCs w:val="18"/>
        </w:rPr>
        <w:t>.</w:t>
      </w:r>
      <w:r w:rsidRPr="001A5FB7">
        <w:rPr>
          <w:rStyle w:val="fontstyle01"/>
          <w:rFonts w:cs="B Nazanin" w:hint="cs"/>
          <w:sz w:val="18"/>
          <w:szCs w:val="18"/>
          <w:rtl/>
        </w:rPr>
        <w:t xml:space="preserve"> </w:t>
      </w:r>
      <w:r w:rsidRPr="001A5FB7">
        <w:rPr>
          <w:rStyle w:val="fontstyle21"/>
          <w:rFonts w:cs="B Nazanin" w:hint="cs"/>
          <w:sz w:val="18"/>
          <w:szCs w:val="18"/>
          <w:rtl/>
        </w:rPr>
        <w:t>نشریه</w:t>
      </w:r>
      <w:r w:rsidRPr="001A5FB7">
        <w:rPr>
          <w:rStyle w:val="fontstyle21"/>
          <w:rFonts w:cs="B Nazanin"/>
          <w:sz w:val="18"/>
          <w:szCs w:val="18"/>
          <w:rtl/>
        </w:rPr>
        <w:t xml:space="preserve"> مهندسی برق و مهندسی كامپیوتر ایران،</w:t>
      </w:r>
      <w:r w:rsidRPr="001A5FB7">
        <w:rPr>
          <w:rFonts w:ascii="Yas-Italic" w:hAnsi="Yas-Italic"/>
          <w:i/>
          <w:iCs/>
        </w:rPr>
        <w:br/>
      </w:r>
      <w:r w:rsidRPr="001A5FB7">
        <w:rPr>
          <w:rStyle w:val="fontstyle21"/>
          <w:rFonts w:cs="B Nazanin"/>
          <w:sz w:val="18"/>
          <w:szCs w:val="18"/>
          <w:rtl/>
        </w:rPr>
        <w:t>ب</w:t>
      </w:r>
      <w:r w:rsidRPr="001A5FB7">
        <w:rPr>
          <w:rStyle w:val="fontstyle21"/>
          <w:rFonts w:cs="B Nazanin"/>
          <w:sz w:val="18"/>
          <w:szCs w:val="18"/>
          <w:rtl/>
        </w:rPr>
        <w:noBreakHyphen/>
      </w:r>
      <w:r w:rsidRPr="001A5FB7">
        <w:rPr>
          <w:rStyle w:val="fontstyle21"/>
          <w:rFonts w:cs="B Nazanin"/>
          <w:sz w:val="18"/>
          <w:szCs w:val="18"/>
        </w:rPr>
        <w:t xml:space="preserve"> </w:t>
      </w:r>
      <w:r w:rsidRPr="001A5FB7">
        <w:rPr>
          <w:rStyle w:val="fontstyle21"/>
          <w:rFonts w:cs="B Nazanin"/>
          <w:sz w:val="18"/>
          <w:szCs w:val="18"/>
          <w:rtl/>
        </w:rPr>
        <w:t>مهندسی كامپیوتر</w:t>
      </w:r>
      <w:r w:rsidRPr="001A5FB7">
        <w:rPr>
          <w:rStyle w:val="fontstyle01"/>
          <w:rFonts w:cs="B Nazanin"/>
          <w:sz w:val="18"/>
          <w:szCs w:val="18"/>
          <w:rtl/>
        </w:rPr>
        <w:t xml:space="preserve">، </w:t>
      </w:r>
      <w:r w:rsidRPr="001A5FB7">
        <w:rPr>
          <w:rStyle w:val="fontstyle01"/>
          <w:rFonts w:cs="B Nazanin" w:hint="cs"/>
          <w:sz w:val="18"/>
          <w:szCs w:val="18"/>
          <w:rtl/>
        </w:rPr>
        <w:t xml:space="preserve">۱۷(۲)، ۱۳۹۸. </w:t>
      </w:r>
    </w:p>
    <w:p w14:paraId="23975CE4" w14:textId="4319503A" w:rsidR="00A30F7A" w:rsidRPr="00B96CBB" w:rsidRDefault="00A30F7A" w:rsidP="00633954">
      <w:pPr>
        <w:rPr>
          <w:rtl/>
          <w:lang w:bidi="fa-IR"/>
        </w:rPr>
      </w:pPr>
    </w:p>
    <w:sectPr w:rsidR="00A30F7A" w:rsidRPr="00B96CBB" w:rsidSect="00297D74">
      <w:headerReference w:type="even" r:id="rId16"/>
      <w:headerReference w:type="default" r:id="rId17"/>
      <w:endnotePr>
        <w:numFmt w:val="decimal"/>
      </w:endnotePr>
      <w:type w:val="continuous"/>
      <w:pgSz w:w="11906" w:h="16838" w:code="9"/>
      <w:pgMar w:top="1077" w:right="1134" w:bottom="1134" w:left="1134" w:header="850" w:footer="567" w:gutter="0"/>
      <w:cols w:num="2" w:space="340"/>
      <w:bidi/>
      <w:rtlGutter/>
      <w:docGrid w:linePitch="272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8DA505" w14:textId="77777777" w:rsidR="00297D74" w:rsidRDefault="00297D74" w:rsidP="00633954">
      <w:r>
        <w:separator/>
      </w:r>
    </w:p>
    <w:p w14:paraId="65009FE5" w14:textId="77777777" w:rsidR="00297D74" w:rsidRDefault="00297D74" w:rsidP="00633954"/>
    <w:p w14:paraId="64030C13" w14:textId="77777777" w:rsidR="00297D74" w:rsidRDefault="00297D74" w:rsidP="00633954"/>
    <w:p w14:paraId="63F326B7" w14:textId="77777777" w:rsidR="00297D74" w:rsidRDefault="00297D74" w:rsidP="00633954"/>
    <w:p w14:paraId="02213751" w14:textId="77777777" w:rsidR="00297D74" w:rsidRDefault="00297D74" w:rsidP="00633954"/>
    <w:p w14:paraId="4F53C311" w14:textId="77777777" w:rsidR="00297D74" w:rsidRDefault="00297D74" w:rsidP="00633954"/>
    <w:p w14:paraId="5B6F3633" w14:textId="77777777" w:rsidR="00297D74" w:rsidRDefault="00297D74" w:rsidP="00633954"/>
    <w:p w14:paraId="547F16E5" w14:textId="77777777" w:rsidR="00297D74" w:rsidRDefault="00297D74" w:rsidP="00633954"/>
    <w:p w14:paraId="2A9E3D43" w14:textId="77777777" w:rsidR="00297D74" w:rsidRDefault="00297D74" w:rsidP="00633954"/>
    <w:p w14:paraId="13A106AA" w14:textId="77777777" w:rsidR="00297D74" w:rsidRDefault="00297D74" w:rsidP="00633954"/>
    <w:p w14:paraId="23895AA3" w14:textId="77777777" w:rsidR="00297D74" w:rsidRDefault="00297D74" w:rsidP="00633954"/>
  </w:endnote>
  <w:endnote w:type="continuationSeparator" w:id="0">
    <w:p w14:paraId="70992BDB" w14:textId="77777777" w:rsidR="00297D74" w:rsidRDefault="00297D74" w:rsidP="00633954">
      <w:r>
        <w:continuationSeparator/>
      </w:r>
    </w:p>
    <w:p w14:paraId="3F346226" w14:textId="77777777" w:rsidR="00297D74" w:rsidRDefault="00297D74" w:rsidP="00633954"/>
    <w:p w14:paraId="57A633BB" w14:textId="77777777" w:rsidR="00297D74" w:rsidRDefault="00297D74" w:rsidP="00633954"/>
    <w:p w14:paraId="1E1B644D" w14:textId="77777777" w:rsidR="00297D74" w:rsidRDefault="00297D74" w:rsidP="00633954"/>
    <w:p w14:paraId="1BE3AFDF" w14:textId="77777777" w:rsidR="00297D74" w:rsidRDefault="00297D74" w:rsidP="00633954">
      <w:pPr>
        <w:bidi w:val="0"/>
      </w:pPr>
    </w:p>
    <w:p w14:paraId="08DEC5F2" w14:textId="77777777" w:rsidR="00297D74" w:rsidRDefault="00297D74" w:rsidP="00633954"/>
    <w:p w14:paraId="655C96C6" w14:textId="77777777" w:rsidR="00297D74" w:rsidRDefault="00297D74" w:rsidP="00633954"/>
    <w:p w14:paraId="2C111D2C" w14:textId="77777777" w:rsidR="00297D74" w:rsidRDefault="00297D74" w:rsidP="00633954"/>
    <w:p w14:paraId="2798E266" w14:textId="77777777" w:rsidR="00297D74" w:rsidRDefault="00297D74" w:rsidP="00633954"/>
    <w:p w14:paraId="2F322C7C" w14:textId="77777777" w:rsidR="00297D74" w:rsidRDefault="00297D74" w:rsidP="00633954"/>
    <w:p w14:paraId="32E16B30" w14:textId="77777777" w:rsidR="00297D74" w:rsidRDefault="00297D74" w:rsidP="00633954"/>
    <w:p w14:paraId="0CD9D79F" w14:textId="77777777" w:rsidR="00297D74" w:rsidRDefault="00297D74" w:rsidP="00633954"/>
    <w:p w14:paraId="1C31B7AB" w14:textId="77777777" w:rsidR="00297D74" w:rsidRDefault="00297D74" w:rsidP="00633954"/>
    <w:p w14:paraId="3A5FEAD8" w14:textId="77777777" w:rsidR="00297D74" w:rsidRDefault="00297D74" w:rsidP="00633954"/>
    <w:p w14:paraId="0CC14480" w14:textId="77777777" w:rsidR="00297D74" w:rsidRDefault="00297D74" w:rsidP="00633954"/>
    <w:p w14:paraId="6D6DA8C8" w14:textId="77777777" w:rsidR="00297D74" w:rsidRDefault="00297D74" w:rsidP="00633954"/>
    <w:p w14:paraId="22F0E909" w14:textId="77777777" w:rsidR="00297D74" w:rsidRDefault="00297D74" w:rsidP="00633954"/>
    <w:p w14:paraId="0F28B2CC" w14:textId="77777777" w:rsidR="00297D74" w:rsidRDefault="00297D74" w:rsidP="00633954"/>
    <w:p w14:paraId="275FFC40" w14:textId="77777777" w:rsidR="00297D74" w:rsidRDefault="00297D74"/>
    <w:p w14:paraId="285CE94F" w14:textId="77777777" w:rsidR="00297D74" w:rsidRDefault="00297D74"/>
    <w:p w14:paraId="0F6F4F2C" w14:textId="77777777" w:rsidR="00297D74" w:rsidRDefault="00297D74" w:rsidP="00EA35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86DF712B-22B0-4C37-885C-EF904AB0A936}"/>
    <w:embedBold r:id="rId2" w:fontKey="{8D8C2B75-6495-42F0-BD88-5C4CC61BB5CA}"/>
    <w:embedItalic r:id="rId3" w:fontKey="{8B26707A-26CD-4F31-AE64-89581A9A0F00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s">
    <w:panose1 w:val="02000503080000020003"/>
    <w:charset w:val="00"/>
    <w:family w:val="auto"/>
    <w:pitch w:val="variable"/>
    <w:sig w:usb0="00002007" w:usb1="80000000" w:usb2="00000008" w:usb3="00000000" w:csb0="00000051" w:csb1="00000000"/>
    <w:embedRegular r:id="rId4" w:subsetted="1" w:fontKey="{DCA8E85F-FCD9-4FFF-9BFA-08BC8F5BB4F1}"/>
  </w:font>
  <w:font w:name="Yas-Italic">
    <w:altName w:val="Yas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subsetted="1" w:fontKey="{3375D1F8-FAB6-403E-A6B5-85DF434BF35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16F574FE-67D8-4C43-8A0A-91941AA307BF}"/>
    <w:embedItalic r:id="rId7" w:fontKey="{7B91562D-E5B7-4E19-84DE-791939794688}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D9020" w14:textId="77777777" w:rsidR="00B96CBB" w:rsidRDefault="00B96CBB" w:rsidP="00DF696B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DF696B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529CA" w14:textId="788689BD" w:rsidR="004E7977" w:rsidRDefault="004E7977" w:rsidP="00DF696B">
    <w:pPr>
      <w:pStyle w:val="Footer"/>
    </w:pPr>
  </w:p>
  <w:p w14:paraId="74E10CA7" w14:textId="126EC0BF" w:rsidR="00B96CBB" w:rsidRDefault="00B96CBB" w:rsidP="00DF69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F5BA61" w14:textId="77777777" w:rsidR="00F92DDE" w:rsidRDefault="00F92DDE" w:rsidP="00DF696B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E1D874" w14:textId="77777777" w:rsidR="00297D74" w:rsidRPr="00F72BF4" w:rsidRDefault="00297D74" w:rsidP="00F72BF4">
      <w:pPr>
        <w:pStyle w:val="Footer"/>
      </w:pPr>
    </w:p>
  </w:footnote>
  <w:footnote w:type="continuationSeparator" w:id="0">
    <w:p w14:paraId="229C07DA" w14:textId="77777777" w:rsidR="00297D74" w:rsidRDefault="00297D74" w:rsidP="00633954">
      <w:r>
        <w:continuationSeparator/>
      </w:r>
    </w:p>
    <w:p w14:paraId="56E5ED44" w14:textId="77777777" w:rsidR="00297D74" w:rsidRDefault="00297D74" w:rsidP="00633954"/>
    <w:p w14:paraId="4DCC36F3" w14:textId="77777777" w:rsidR="00297D74" w:rsidRDefault="00297D74" w:rsidP="00633954"/>
    <w:p w14:paraId="2E64DBAD" w14:textId="77777777" w:rsidR="00297D74" w:rsidRDefault="00297D74" w:rsidP="00633954"/>
    <w:p w14:paraId="6E4C35B1" w14:textId="77777777" w:rsidR="00297D74" w:rsidRDefault="00297D74" w:rsidP="00633954">
      <w:pPr>
        <w:bidi w:val="0"/>
      </w:pPr>
    </w:p>
    <w:p w14:paraId="7CB4A9D4" w14:textId="77777777" w:rsidR="00297D74" w:rsidRDefault="00297D74" w:rsidP="00633954"/>
    <w:p w14:paraId="39E424D3" w14:textId="77777777" w:rsidR="00297D74" w:rsidRDefault="00297D74" w:rsidP="00633954"/>
    <w:p w14:paraId="00658168" w14:textId="77777777" w:rsidR="00297D74" w:rsidRDefault="00297D74" w:rsidP="00633954"/>
    <w:p w14:paraId="51222296" w14:textId="77777777" w:rsidR="00297D74" w:rsidRDefault="00297D74" w:rsidP="00633954"/>
    <w:p w14:paraId="2595A9FD" w14:textId="77777777" w:rsidR="00297D74" w:rsidRDefault="00297D74" w:rsidP="00633954"/>
    <w:p w14:paraId="79A71A6F" w14:textId="77777777" w:rsidR="00297D74" w:rsidRDefault="00297D74" w:rsidP="00633954"/>
    <w:p w14:paraId="1AAE1820" w14:textId="77777777" w:rsidR="00297D74" w:rsidRDefault="00297D74" w:rsidP="00633954"/>
    <w:p w14:paraId="23E04A96" w14:textId="77777777" w:rsidR="00297D74" w:rsidRDefault="00297D74" w:rsidP="00633954"/>
    <w:p w14:paraId="6E9A107D" w14:textId="77777777" w:rsidR="00297D74" w:rsidRDefault="00297D74" w:rsidP="00633954"/>
    <w:p w14:paraId="27778DDD" w14:textId="77777777" w:rsidR="00297D74" w:rsidRDefault="00297D74" w:rsidP="00633954"/>
    <w:p w14:paraId="308A13E7" w14:textId="77777777" w:rsidR="00297D74" w:rsidRDefault="00297D74" w:rsidP="00633954"/>
    <w:p w14:paraId="3C2A5CBC" w14:textId="77777777" w:rsidR="00297D74" w:rsidRDefault="00297D74" w:rsidP="00633954"/>
    <w:p w14:paraId="40346DA4" w14:textId="77777777" w:rsidR="00297D74" w:rsidRDefault="00297D74" w:rsidP="00633954"/>
    <w:p w14:paraId="365F0226" w14:textId="77777777" w:rsidR="00297D74" w:rsidRDefault="00297D74"/>
    <w:p w14:paraId="75E22FE9" w14:textId="77777777" w:rsidR="00297D74" w:rsidRDefault="00297D74"/>
    <w:p w14:paraId="0155021F" w14:textId="77777777" w:rsidR="00297D74" w:rsidRDefault="00297D74" w:rsidP="00EA3509"/>
  </w:footnote>
  <w:footnote w:id="1">
    <w:p w14:paraId="50F8A3B3" w14:textId="63CC80D7" w:rsidR="00A028C7" w:rsidRPr="00A028C7" w:rsidRDefault="00A028C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Style </w:t>
      </w:r>
    </w:p>
  </w:footnote>
  <w:footnote w:id="2">
    <w:p w14:paraId="220D5DB4" w14:textId="336B528F" w:rsidR="00F72BF4" w:rsidRPr="00F72BF4" w:rsidRDefault="00F72BF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Euler for</w:t>
      </w:r>
      <w:r w:rsidR="00A45ECF">
        <w:rPr>
          <w:lang w:val="en-US"/>
        </w:rPr>
        <w:t>m</w:t>
      </w:r>
      <w:r>
        <w:rPr>
          <w:lang w:val="en-US"/>
        </w:rPr>
        <w:t>ul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FAEC16" w14:textId="77777777" w:rsidR="00B96CBB" w:rsidRDefault="00B96CBB" w:rsidP="00DC3EB7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bidiVisual/>
      <w:tblW w:w="5019" w:type="pct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89"/>
      <w:gridCol w:w="7386"/>
    </w:tblGrid>
    <w:tr w:rsidR="002E0158" w:rsidRPr="007F263F" w14:paraId="2BF597A4" w14:textId="77777777" w:rsidTr="00376D63">
      <w:tc>
        <w:tcPr>
          <w:tcW w:w="729" w:type="pct"/>
          <w:tcBorders>
            <w:top w:val="single" w:sz="12" w:space="0" w:color="auto"/>
            <w:left w:val="nil"/>
            <w:bottom w:val="single" w:sz="12" w:space="0" w:color="auto"/>
          </w:tcBorders>
          <w:vAlign w:val="center"/>
        </w:tcPr>
        <w:p w14:paraId="1A8EC4D8" w14:textId="33B2D143" w:rsidR="002E0158" w:rsidRPr="007F263F" w:rsidRDefault="002E0158" w:rsidP="00DC3EB7">
          <w:pPr>
            <w:pStyle w:val="Header"/>
            <w:rPr>
              <w:rtl/>
            </w:rPr>
          </w:pPr>
          <w:r w:rsidRPr="007F263F">
            <w:rPr>
              <w:noProof/>
            </w:rPr>
            <w:drawing>
              <wp:inline distT="0" distB="0" distL="0" distR="0" wp14:anchorId="258FF02E" wp14:editId="70E6E52B">
                <wp:extent cx="1316355" cy="914094"/>
                <wp:effectExtent l="0" t="0" r="0" b="635"/>
                <wp:docPr id="1835373540" name="Picture 18353735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6355" cy="9140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71" w:type="pct"/>
          <w:tcBorders>
            <w:top w:val="single" w:sz="12" w:space="0" w:color="auto"/>
            <w:bottom w:val="single" w:sz="12" w:space="0" w:color="auto"/>
            <w:right w:val="nil"/>
          </w:tcBorders>
          <w:vAlign w:val="center"/>
        </w:tcPr>
        <w:sdt>
          <w:sdtPr>
            <w:rPr>
              <w:rtl/>
            </w:rPr>
            <w:id w:val="-1317105082"/>
            <w:docPartObj>
              <w:docPartGallery w:val="Page Numbers (Top of Page)"/>
              <w:docPartUnique/>
            </w:docPartObj>
          </w:sdtPr>
          <w:sdtEndPr>
            <w:rPr>
              <w:noProof/>
            </w:rPr>
          </w:sdtEndPr>
          <w:sdtContent>
            <w:p w14:paraId="5F84BF4D" w14:textId="77777777" w:rsidR="0071557D" w:rsidRPr="000513CC" w:rsidRDefault="002E0158" w:rsidP="00DC3EB7">
              <w:pPr>
                <w:pStyle w:val="Header"/>
                <w:jc w:val="right"/>
              </w:pPr>
              <w:r w:rsidRPr="000513CC">
                <w:rPr>
                  <w:rFonts w:hint="cs"/>
                  <w:rtl/>
                </w:rPr>
                <w:t>دوفصل‌نامه علمی منادی امنیت فضای تولید و تبادل اطلاعات (</w:t>
              </w:r>
              <w:r w:rsidRPr="000513CC">
                <w:rPr>
                  <w:rFonts w:hint="cs"/>
                  <w:color w:val="FF0000"/>
                  <w:rtl/>
                </w:rPr>
                <w:t>افتا</w:t>
              </w:r>
              <w:r w:rsidRPr="000513CC">
                <w:rPr>
                  <w:rFonts w:hint="cs"/>
                  <w:rtl/>
                </w:rPr>
                <w:t>)</w:t>
              </w:r>
            </w:p>
            <w:p w14:paraId="3324E67E" w14:textId="21C18F94" w:rsidR="00B662A3" w:rsidRPr="000513CC" w:rsidRDefault="0071557D" w:rsidP="00DC3EB7">
              <w:pPr>
                <w:pStyle w:val="Header"/>
                <w:jc w:val="right"/>
                <w:rPr>
                  <w:rtl/>
                </w:rPr>
              </w:pPr>
              <w:r w:rsidRPr="000513CC">
                <w:rPr>
                  <w:rFonts w:hint="cs"/>
                  <w:rtl/>
                </w:rPr>
                <w:t>سال ۱۴۰۳، جلد -، شماره -، (۱-</w:t>
              </w:r>
              <w:fldSimple w:instr=" NUMPAGES  \* Arabic  \* MERGEFORMAT ">
                <w:r w:rsidR="00AB2C09">
                  <w:rPr>
                    <w:noProof/>
                    <w:rtl/>
                  </w:rPr>
                  <w:t>4</w:t>
                </w:r>
              </w:fldSimple>
              <w:r w:rsidRPr="000513CC">
                <w:rPr>
                  <w:rFonts w:hint="cs"/>
                  <w:rtl/>
                </w:rPr>
                <w:t>)</w:t>
              </w:r>
            </w:p>
            <w:p w14:paraId="72226124" w14:textId="4D97C714" w:rsidR="002E0158" w:rsidRPr="000513CC" w:rsidRDefault="00B662A3" w:rsidP="00DC3EB7">
              <w:pPr>
                <w:pStyle w:val="Header"/>
                <w:jc w:val="right"/>
                <w:rPr>
                  <w:rtl/>
                </w:rPr>
              </w:pPr>
              <w:r w:rsidRPr="000513CC">
                <w:t>https://monadi.isc.org.ir</w:t>
              </w:r>
            </w:p>
          </w:sdtContent>
        </w:sdt>
      </w:tc>
    </w:tr>
  </w:tbl>
  <w:p w14:paraId="52B22097" w14:textId="1CA36EBE" w:rsidR="00636750" w:rsidRPr="007F263F" w:rsidRDefault="00636750" w:rsidP="00DC3EB7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486D21" w14:textId="77777777" w:rsidR="00CB17C4" w:rsidRDefault="00CB17C4" w:rsidP="00633954"/>
  <w:p w14:paraId="0906E11D" w14:textId="77777777" w:rsidR="00CA0531" w:rsidRDefault="00CA0531"/>
  <w:p w14:paraId="04AF795B" w14:textId="77777777" w:rsidR="00CA0531" w:rsidRDefault="00CA0531" w:rsidP="00EA350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92EBFF" w14:textId="10E2EBFC" w:rsidR="002B3B49" w:rsidRPr="004E7977" w:rsidRDefault="00DC3EB7" w:rsidP="00DC3EB7">
    <w:pPr>
      <w:pStyle w:val="Header"/>
      <w:rPr>
        <w:noProof/>
        <w:rtl/>
      </w:rPr>
    </w:pPr>
    <w:r>
      <w:rPr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81E5B2E" wp14:editId="0DC2A8BC">
              <wp:simplePos x="0" y="0"/>
              <wp:positionH relativeFrom="column">
                <wp:posOffset>-12065</wp:posOffset>
              </wp:positionH>
              <wp:positionV relativeFrom="paragraph">
                <wp:posOffset>175260</wp:posOffset>
              </wp:positionV>
              <wp:extent cx="6120000" cy="0"/>
              <wp:effectExtent l="0" t="0" r="0" b="0"/>
              <wp:wrapNone/>
              <wp:docPr id="992676902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E7E0BD3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95pt,13.8pt" to="480.9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" strokecolor="black [3213]" strokeweight="1.5pt"/>
          </w:pict>
        </mc:Fallback>
      </mc:AlternateContent>
    </w:r>
    <w:r w:rsidRPr="00DC3EB7">
      <w:ptab w:relativeTo="margin" w:alignment="center" w:leader="none"/>
    </w:r>
    <w:r w:rsidRPr="001B010C">
      <w:rPr>
        <w:rFonts w:hint="cs"/>
        <w:rtl/>
      </w:rPr>
      <w:t xml:space="preserve">دوفصل‌نامه علمی </w:t>
    </w:r>
    <w:r w:rsidRPr="001B010C">
      <w:rPr>
        <w:rFonts w:hint="cs"/>
        <w:color w:val="002060"/>
        <w:rtl/>
      </w:rPr>
      <w:t xml:space="preserve">منادی </w:t>
    </w:r>
    <w:r w:rsidRPr="001B010C">
      <w:rPr>
        <w:rFonts w:hint="cs"/>
        <w:rtl/>
      </w:rPr>
      <w:t>امنیت فضای تولید و تبادل اطلاعات (</w:t>
    </w:r>
    <w:r w:rsidRPr="001B010C">
      <w:rPr>
        <w:rFonts w:hint="cs"/>
        <w:color w:val="FF0000"/>
        <w:rtl/>
      </w:rPr>
      <w:t>افتا</w:t>
    </w:r>
    <w:r w:rsidRPr="001B010C">
      <w:rPr>
        <w:rFonts w:hint="cs"/>
        <w:rtl/>
      </w:rPr>
      <w:t>)</w:t>
    </w:r>
    <w:r>
      <w:rPr>
        <w:rtl/>
      </w:rPr>
      <w:t xml:space="preserve"> </w:t>
    </w:r>
    <w:r w:rsidRPr="00DC3EB7">
      <w:ptab w:relativeTo="margin" w:alignment="right" w:leader="none"/>
    </w:r>
    <w:r>
      <w:rPr>
        <w:rtl/>
      </w:rPr>
      <w:fldChar w:fldCharType="begin"/>
    </w:r>
    <w:r>
      <w:rPr>
        <w:rtl/>
      </w:rPr>
      <w:instrText xml:space="preserve"> </w:instrText>
    </w:r>
    <w:r>
      <w:instrText>PAGE  \* Arabic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>
      <w:rPr>
        <w:noProof/>
        <w:rtl/>
      </w:rPr>
      <w:t>1</w:t>
    </w:r>
    <w:r>
      <w:rPr>
        <w:rtl/>
      </w:rPr>
      <w:fldChar w:fldCharType="end"/>
    </w:r>
  </w:p>
  <w:p w14:paraId="7F1007C4" w14:textId="77777777" w:rsidR="00CA0531" w:rsidRDefault="00CA0531"/>
  <w:p w14:paraId="6337C684" w14:textId="77777777" w:rsidR="00CA0531" w:rsidRDefault="00CA0531" w:rsidP="00EA35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8E221918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3FDB6C92"/>
    <w:multiLevelType w:val="hybridMultilevel"/>
    <w:tmpl w:val="DECE0B6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40" w:hanging="360"/>
      </w:pPr>
    </w:lvl>
    <w:lvl w:ilvl="2" w:tplc="0409001B" w:tentative="1">
      <w:start w:val="1"/>
      <w:numFmt w:val="lowerRoman"/>
      <w:lvlText w:val="%3."/>
      <w:lvlJc w:val="right"/>
      <w:pPr>
        <w:ind w:left="1460" w:hanging="180"/>
      </w:pPr>
    </w:lvl>
    <w:lvl w:ilvl="3" w:tplc="0409000F" w:tentative="1">
      <w:start w:val="1"/>
      <w:numFmt w:val="decimal"/>
      <w:lvlText w:val="%4."/>
      <w:lvlJc w:val="left"/>
      <w:pPr>
        <w:ind w:left="2180" w:hanging="360"/>
      </w:pPr>
    </w:lvl>
    <w:lvl w:ilvl="4" w:tplc="04090019" w:tentative="1">
      <w:start w:val="1"/>
      <w:numFmt w:val="lowerLetter"/>
      <w:lvlText w:val="%5."/>
      <w:lvlJc w:val="left"/>
      <w:pPr>
        <w:ind w:left="2900" w:hanging="360"/>
      </w:pPr>
    </w:lvl>
    <w:lvl w:ilvl="5" w:tplc="0409001B" w:tentative="1">
      <w:start w:val="1"/>
      <w:numFmt w:val="lowerRoman"/>
      <w:lvlText w:val="%6."/>
      <w:lvlJc w:val="right"/>
      <w:pPr>
        <w:ind w:left="3620" w:hanging="180"/>
      </w:pPr>
    </w:lvl>
    <w:lvl w:ilvl="6" w:tplc="0409000F" w:tentative="1">
      <w:start w:val="1"/>
      <w:numFmt w:val="decimal"/>
      <w:lvlText w:val="%7."/>
      <w:lvlJc w:val="left"/>
      <w:pPr>
        <w:ind w:left="4340" w:hanging="360"/>
      </w:pPr>
    </w:lvl>
    <w:lvl w:ilvl="7" w:tplc="04090019" w:tentative="1">
      <w:start w:val="1"/>
      <w:numFmt w:val="lowerLetter"/>
      <w:lvlText w:val="%8."/>
      <w:lvlJc w:val="left"/>
      <w:pPr>
        <w:ind w:left="5060" w:hanging="360"/>
      </w:pPr>
    </w:lvl>
    <w:lvl w:ilvl="8" w:tplc="0409001B" w:tentative="1">
      <w:start w:val="1"/>
      <w:numFmt w:val="lowerRoman"/>
      <w:lvlText w:val="%9."/>
      <w:lvlJc w:val="right"/>
      <w:pPr>
        <w:ind w:left="5780" w:hanging="180"/>
      </w:pPr>
    </w:lvl>
  </w:abstractNum>
  <w:abstractNum w:abstractNumId="24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7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8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9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30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243104888">
    <w:abstractNumId w:val="29"/>
  </w:num>
  <w:num w:numId="2" w16cid:durableId="1389526888">
    <w:abstractNumId w:val="27"/>
  </w:num>
  <w:num w:numId="3" w16cid:durableId="1845048053">
    <w:abstractNumId w:val="10"/>
  </w:num>
  <w:num w:numId="4" w16cid:durableId="1651980132">
    <w:abstractNumId w:val="10"/>
  </w:num>
  <w:num w:numId="5" w16cid:durableId="1836068067">
    <w:abstractNumId w:val="10"/>
  </w:num>
  <w:num w:numId="6" w16cid:durableId="1540971886">
    <w:abstractNumId w:val="10"/>
  </w:num>
  <w:num w:numId="7" w16cid:durableId="2097706067">
    <w:abstractNumId w:val="10"/>
  </w:num>
  <w:num w:numId="8" w16cid:durableId="634221961">
    <w:abstractNumId w:val="10"/>
  </w:num>
  <w:num w:numId="9" w16cid:durableId="1631933769">
    <w:abstractNumId w:val="10"/>
  </w:num>
  <w:num w:numId="10" w16cid:durableId="638608068">
    <w:abstractNumId w:val="10"/>
  </w:num>
  <w:num w:numId="11" w16cid:durableId="1614745647">
    <w:abstractNumId w:val="10"/>
  </w:num>
  <w:num w:numId="12" w16cid:durableId="578447013">
    <w:abstractNumId w:val="24"/>
  </w:num>
  <w:num w:numId="13" w16cid:durableId="1971666215">
    <w:abstractNumId w:val="14"/>
  </w:num>
  <w:num w:numId="14" w16cid:durableId="2079787181">
    <w:abstractNumId w:val="13"/>
  </w:num>
  <w:num w:numId="15" w16cid:durableId="1573351581">
    <w:abstractNumId w:val="21"/>
  </w:num>
  <w:num w:numId="16" w16cid:durableId="1648319335">
    <w:abstractNumId w:val="13"/>
  </w:num>
  <w:num w:numId="17" w16cid:durableId="6567507">
    <w:abstractNumId w:val="19"/>
  </w:num>
  <w:num w:numId="18" w16cid:durableId="243995178">
    <w:abstractNumId w:val="12"/>
  </w:num>
  <w:num w:numId="19" w16cid:durableId="509295986">
    <w:abstractNumId w:val="16"/>
  </w:num>
  <w:num w:numId="20" w16cid:durableId="1283725138">
    <w:abstractNumId w:val="26"/>
  </w:num>
  <w:num w:numId="21" w16cid:durableId="395713857">
    <w:abstractNumId w:val="17"/>
  </w:num>
  <w:num w:numId="22" w16cid:durableId="995378005">
    <w:abstractNumId w:val="22"/>
  </w:num>
  <w:num w:numId="23" w16cid:durableId="2124686925">
    <w:abstractNumId w:val="25"/>
  </w:num>
  <w:num w:numId="24" w16cid:durableId="875695606">
    <w:abstractNumId w:val="15"/>
  </w:num>
  <w:num w:numId="25" w16cid:durableId="1918052590">
    <w:abstractNumId w:val="20"/>
  </w:num>
  <w:num w:numId="26" w16cid:durableId="829751401">
    <w:abstractNumId w:val="28"/>
  </w:num>
  <w:num w:numId="27" w16cid:durableId="167646536">
    <w:abstractNumId w:val="11"/>
  </w:num>
  <w:num w:numId="28" w16cid:durableId="935943389">
    <w:abstractNumId w:val="30"/>
  </w:num>
  <w:num w:numId="29" w16cid:durableId="1599867686">
    <w:abstractNumId w:val="18"/>
  </w:num>
  <w:num w:numId="30" w16cid:durableId="506867707">
    <w:abstractNumId w:val="9"/>
  </w:num>
  <w:num w:numId="31" w16cid:durableId="209541747">
    <w:abstractNumId w:val="7"/>
  </w:num>
  <w:num w:numId="32" w16cid:durableId="38746627">
    <w:abstractNumId w:val="6"/>
  </w:num>
  <w:num w:numId="33" w16cid:durableId="581716763">
    <w:abstractNumId w:val="5"/>
  </w:num>
  <w:num w:numId="34" w16cid:durableId="572737074">
    <w:abstractNumId w:val="4"/>
  </w:num>
  <w:num w:numId="35" w16cid:durableId="523590540">
    <w:abstractNumId w:val="8"/>
  </w:num>
  <w:num w:numId="36" w16cid:durableId="98139031">
    <w:abstractNumId w:val="3"/>
  </w:num>
  <w:num w:numId="37" w16cid:durableId="1477457796">
    <w:abstractNumId w:val="2"/>
  </w:num>
  <w:num w:numId="38" w16cid:durableId="1525902159">
    <w:abstractNumId w:val="1"/>
  </w:num>
  <w:num w:numId="39" w16cid:durableId="1058362040">
    <w:abstractNumId w:val="0"/>
  </w:num>
  <w:num w:numId="40" w16cid:durableId="21633384">
    <w:abstractNumId w:val="13"/>
  </w:num>
  <w:num w:numId="41" w16cid:durableId="1663192585">
    <w:abstractNumId w:val="24"/>
  </w:num>
  <w:num w:numId="42" w16cid:durableId="877156845">
    <w:abstractNumId w:val="24"/>
  </w:num>
  <w:num w:numId="43" w16cid:durableId="8291768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TrueTypeFonts/>
  <w:saveSubset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17275"/>
    <w:rsid w:val="00021577"/>
    <w:rsid w:val="00022059"/>
    <w:rsid w:val="000405D8"/>
    <w:rsid w:val="000405D9"/>
    <w:rsid w:val="00042A36"/>
    <w:rsid w:val="000453CE"/>
    <w:rsid w:val="00045E1C"/>
    <w:rsid w:val="000513CC"/>
    <w:rsid w:val="00054D08"/>
    <w:rsid w:val="00056B9B"/>
    <w:rsid w:val="0006276E"/>
    <w:rsid w:val="000631DC"/>
    <w:rsid w:val="0006449B"/>
    <w:rsid w:val="0008462B"/>
    <w:rsid w:val="00085749"/>
    <w:rsid w:val="00086BC3"/>
    <w:rsid w:val="000C4589"/>
    <w:rsid w:val="000C5AF8"/>
    <w:rsid w:val="000C719D"/>
    <w:rsid w:val="000D5B77"/>
    <w:rsid w:val="000E1B7C"/>
    <w:rsid w:val="000E6911"/>
    <w:rsid w:val="000F07AD"/>
    <w:rsid w:val="001037C5"/>
    <w:rsid w:val="00103F82"/>
    <w:rsid w:val="001053B0"/>
    <w:rsid w:val="00111E9C"/>
    <w:rsid w:val="00112BBB"/>
    <w:rsid w:val="00115885"/>
    <w:rsid w:val="00132F97"/>
    <w:rsid w:val="00141E2B"/>
    <w:rsid w:val="00145686"/>
    <w:rsid w:val="00152BB6"/>
    <w:rsid w:val="00156FBC"/>
    <w:rsid w:val="0015725F"/>
    <w:rsid w:val="0016387A"/>
    <w:rsid w:val="001704D7"/>
    <w:rsid w:val="00171046"/>
    <w:rsid w:val="00174015"/>
    <w:rsid w:val="00175D91"/>
    <w:rsid w:val="00183BC1"/>
    <w:rsid w:val="001909EA"/>
    <w:rsid w:val="00191DA5"/>
    <w:rsid w:val="00195380"/>
    <w:rsid w:val="001A02F4"/>
    <w:rsid w:val="001A5FB7"/>
    <w:rsid w:val="001A70CF"/>
    <w:rsid w:val="001B010C"/>
    <w:rsid w:val="001B7C77"/>
    <w:rsid w:val="001B7C88"/>
    <w:rsid w:val="001C3E15"/>
    <w:rsid w:val="001C5692"/>
    <w:rsid w:val="001D0365"/>
    <w:rsid w:val="001D4C62"/>
    <w:rsid w:val="001D5D16"/>
    <w:rsid w:val="001F57AE"/>
    <w:rsid w:val="002013CA"/>
    <w:rsid w:val="00203E60"/>
    <w:rsid w:val="002202F8"/>
    <w:rsid w:val="0023447C"/>
    <w:rsid w:val="0024448E"/>
    <w:rsid w:val="00246608"/>
    <w:rsid w:val="00246D0A"/>
    <w:rsid w:val="00250A60"/>
    <w:rsid w:val="0026284C"/>
    <w:rsid w:val="002629E7"/>
    <w:rsid w:val="002705A9"/>
    <w:rsid w:val="002848E1"/>
    <w:rsid w:val="00284C6C"/>
    <w:rsid w:val="00285F61"/>
    <w:rsid w:val="002934F8"/>
    <w:rsid w:val="00297D74"/>
    <w:rsid w:val="002A51C1"/>
    <w:rsid w:val="002A75B4"/>
    <w:rsid w:val="002A789E"/>
    <w:rsid w:val="002A795E"/>
    <w:rsid w:val="002B31BD"/>
    <w:rsid w:val="002B3B49"/>
    <w:rsid w:val="002C28A8"/>
    <w:rsid w:val="002D3E0F"/>
    <w:rsid w:val="002D441E"/>
    <w:rsid w:val="002E0158"/>
    <w:rsid w:val="002E1B8F"/>
    <w:rsid w:val="002E38AA"/>
    <w:rsid w:val="002F66C7"/>
    <w:rsid w:val="0031392C"/>
    <w:rsid w:val="00314069"/>
    <w:rsid w:val="00327929"/>
    <w:rsid w:val="00332875"/>
    <w:rsid w:val="00334B34"/>
    <w:rsid w:val="003444CE"/>
    <w:rsid w:val="00344D99"/>
    <w:rsid w:val="003453B9"/>
    <w:rsid w:val="00350A09"/>
    <w:rsid w:val="0035114F"/>
    <w:rsid w:val="003535BB"/>
    <w:rsid w:val="00355BB5"/>
    <w:rsid w:val="00365BBE"/>
    <w:rsid w:val="0037408A"/>
    <w:rsid w:val="00376D63"/>
    <w:rsid w:val="00383EAF"/>
    <w:rsid w:val="00385583"/>
    <w:rsid w:val="00385759"/>
    <w:rsid w:val="00386EFE"/>
    <w:rsid w:val="0039127C"/>
    <w:rsid w:val="00392DA3"/>
    <w:rsid w:val="0039716C"/>
    <w:rsid w:val="003A42DA"/>
    <w:rsid w:val="003A60BD"/>
    <w:rsid w:val="003B5249"/>
    <w:rsid w:val="003C4306"/>
    <w:rsid w:val="003C4758"/>
    <w:rsid w:val="003C6AE4"/>
    <w:rsid w:val="003D4560"/>
    <w:rsid w:val="003D6C7F"/>
    <w:rsid w:val="003E1802"/>
    <w:rsid w:val="003E7FC9"/>
    <w:rsid w:val="003F23BD"/>
    <w:rsid w:val="003F28C9"/>
    <w:rsid w:val="004040DD"/>
    <w:rsid w:val="004065A9"/>
    <w:rsid w:val="00411B03"/>
    <w:rsid w:val="00414E9A"/>
    <w:rsid w:val="00416BE7"/>
    <w:rsid w:val="00420A2B"/>
    <w:rsid w:val="00421D13"/>
    <w:rsid w:val="00427244"/>
    <w:rsid w:val="00435AB5"/>
    <w:rsid w:val="004409BD"/>
    <w:rsid w:val="0044398F"/>
    <w:rsid w:val="00454EC5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6D83"/>
    <w:rsid w:val="00486E84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E7977"/>
    <w:rsid w:val="004F5D77"/>
    <w:rsid w:val="00503D18"/>
    <w:rsid w:val="00505079"/>
    <w:rsid w:val="005100DA"/>
    <w:rsid w:val="00510C04"/>
    <w:rsid w:val="00516BF2"/>
    <w:rsid w:val="0052739B"/>
    <w:rsid w:val="00527402"/>
    <w:rsid w:val="00527720"/>
    <w:rsid w:val="0053499E"/>
    <w:rsid w:val="00536B4E"/>
    <w:rsid w:val="00540E45"/>
    <w:rsid w:val="0054560B"/>
    <w:rsid w:val="00563118"/>
    <w:rsid w:val="00570121"/>
    <w:rsid w:val="0057325F"/>
    <w:rsid w:val="00576803"/>
    <w:rsid w:val="00582A8A"/>
    <w:rsid w:val="00597616"/>
    <w:rsid w:val="005A4FD8"/>
    <w:rsid w:val="005A6E7B"/>
    <w:rsid w:val="005A7EB5"/>
    <w:rsid w:val="005B4E2B"/>
    <w:rsid w:val="005C7802"/>
    <w:rsid w:val="005D6B7D"/>
    <w:rsid w:val="005E711F"/>
    <w:rsid w:val="005F296A"/>
    <w:rsid w:val="00612506"/>
    <w:rsid w:val="00615A59"/>
    <w:rsid w:val="00615DFD"/>
    <w:rsid w:val="00617090"/>
    <w:rsid w:val="0061745F"/>
    <w:rsid w:val="00617593"/>
    <w:rsid w:val="00627264"/>
    <w:rsid w:val="006313FC"/>
    <w:rsid w:val="00632DAC"/>
    <w:rsid w:val="006332BF"/>
    <w:rsid w:val="00633954"/>
    <w:rsid w:val="00635321"/>
    <w:rsid w:val="00636750"/>
    <w:rsid w:val="0064044B"/>
    <w:rsid w:val="006413C1"/>
    <w:rsid w:val="00657747"/>
    <w:rsid w:val="00667183"/>
    <w:rsid w:val="00675C98"/>
    <w:rsid w:val="006850F9"/>
    <w:rsid w:val="006907BA"/>
    <w:rsid w:val="00692F78"/>
    <w:rsid w:val="006934FE"/>
    <w:rsid w:val="00694FB4"/>
    <w:rsid w:val="006A555B"/>
    <w:rsid w:val="006A5910"/>
    <w:rsid w:val="006A689A"/>
    <w:rsid w:val="006B046F"/>
    <w:rsid w:val="006C3627"/>
    <w:rsid w:val="006C4CB2"/>
    <w:rsid w:val="006D5230"/>
    <w:rsid w:val="006D5430"/>
    <w:rsid w:val="006E01EB"/>
    <w:rsid w:val="00703209"/>
    <w:rsid w:val="0071130F"/>
    <w:rsid w:val="0071557D"/>
    <w:rsid w:val="007334DB"/>
    <w:rsid w:val="00742A9A"/>
    <w:rsid w:val="007545CB"/>
    <w:rsid w:val="00754AC5"/>
    <w:rsid w:val="00760CEA"/>
    <w:rsid w:val="00761F78"/>
    <w:rsid w:val="00764652"/>
    <w:rsid w:val="00766179"/>
    <w:rsid w:val="007676F8"/>
    <w:rsid w:val="00772A4A"/>
    <w:rsid w:val="00775C82"/>
    <w:rsid w:val="00782B1D"/>
    <w:rsid w:val="007904C4"/>
    <w:rsid w:val="00793BAD"/>
    <w:rsid w:val="0079621C"/>
    <w:rsid w:val="0079750B"/>
    <w:rsid w:val="007A3CAD"/>
    <w:rsid w:val="007B0E14"/>
    <w:rsid w:val="007B25B6"/>
    <w:rsid w:val="007B2D62"/>
    <w:rsid w:val="007B5429"/>
    <w:rsid w:val="007C538F"/>
    <w:rsid w:val="007C6D35"/>
    <w:rsid w:val="007E29A1"/>
    <w:rsid w:val="007F10B4"/>
    <w:rsid w:val="007F263F"/>
    <w:rsid w:val="007F4C0E"/>
    <w:rsid w:val="007F7BB9"/>
    <w:rsid w:val="008024AF"/>
    <w:rsid w:val="00803922"/>
    <w:rsid w:val="00814AA7"/>
    <w:rsid w:val="00825C83"/>
    <w:rsid w:val="008332FD"/>
    <w:rsid w:val="00833C37"/>
    <w:rsid w:val="0083738C"/>
    <w:rsid w:val="0085389B"/>
    <w:rsid w:val="008548EA"/>
    <w:rsid w:val="00855894"/>
    <w:rsid w:val="0086647E"/>
    <w:rsid w:val="00867C08"/>
    <w:rsid w:val="008710D9"/>
    <w:rsid w:val="008730CE"/>
    <w:rsid w:val="008764A8"/>
    <w:rsid w:val="00877053"/>
    <w:rsid w:val="00886152"/>
    <w:rsid w:val="008912FF"/>
    <w:rsid w:val="00893AA3"/>
    <w:rsid w:val="008C050A"/>
    <w:rsid w:val="008C5020"/>
    <w:rsid w:val="008D6790"/>
    <w:rsid w:val="008E0CFB"/>
    <w:rsid w:val="008E37AF"/>
    <w:rsid w:val="0090043C"/>
    <w:rsid w:val="00900C71"/>
    <w:rsid w:val="00901221"/>
    <w:rsid w:val="009072D9"/>
    <w:rsid w:val="00914CF3"/>
    <w:rsid w:val="00914E9B"/>
    <w:rsid w:val="009252E5"/>
    <w:rsid w:val="009320CD"/>
    <w:rsid w:val="00932F9B"/>
    <w:rsid w:val="0093769A"/>
    <w:rsid w:val="00941D58"/>
    <w:rsid w:val="009430C8"/>
    <w:rsid w:val="00943792"/>
    <w:rsid w:val="0094530E"/>
    <w:rsid w:val="0095084E"/>
    <w:rsid w:val="00951612"/>
    <w:rsid w:val="00953ABD"/>
    <w:rsid w:val="009606FB"/>
    <w:rsid w:val="0096453C"/>
    <w:rsid w:val="009666F7"/>
    <w:rsid w:val="00972672"/>
    <w:rsid w:val="00987691"/>
    <w:rsid w:val="009904D3"/>
    <w:rsid w:val="00993383"/>
    <w:rsid w:val="009954E1"/>
    <w:rsid w:val="009C18AA"/>
    <w:rsid w:val="009C5943"/>
    <w:rsid w:val="009D2D2B"/>
    <w:rsid w:val="009D373E"/>
    <w:rsid w:val="009D50A0"/>
    <w:rsid w:val="009D543E"/>
    <w:rsid w:val="009D711C"/>
    <w:rsid w:val="009D7388"/>
    <w:rsid w:val="009E488D"/>
    <w:rsid w:val="009E5E4C"/>
    <w:rsid w:val="009F5112"/>
    <w:rsid w:val="009F7B8D"/>
    <w:rsid w:val="00A028C7"/>
    <w:rsid w:val="00A10A52"/>
    <w:rsid w:val="00A117D5"/>
    <w:rsid w:val="00A1607A"/>
    <w:rsid w:val="00A30F7A"/>
    <w:rsid w:val="00A41572"/>
    <w:rsid w:val="00A43E52"/>
    <w:rsid w:val="00A44964"/>
    <w:rsid w:val="00A45ECF"/>
    <w:rsid w:val="00A46B9B"/>
    <w:rsid w:val="00A47946"/>
    <w:rsid w:val="00A54B9F"/>
    <w:rsid w:val="00A76E11"/>
    <w:rsid w:val="00A87162"/>
    <w:rsid w:val="00A96024"/>
    <w:rsid w:val="00A9614F"/>
    <w:rsid w:val="00AA24BB"/>
    <w:rsid w:val="00AA5969"/>
    <w:rsid w:val="00AB2C09"/>
    <w:rsid w:val="00AB77EF"/>
    <w:rsid w:val="00AC1F0A"/>
    <w:rsid w:val="00AC6E9B"/>
    <w:rsid w:val="00AD0323"/>
    <w:rsid w:val="00AE4045"/>
    <w:rsid w:val="00AE4E05"/>
    <w:rsid w:val="00AF1A59"/>
    <w:rsid w:val="00AF23E0"/>
    <w:rsid w:val="00AF2977"/>
    <w:rsid w:val="00AF6820"/>
    <w:rsid w:val="00B04747"/>
    <w:rsid w:val="00B0572B"/>
    <w:rsid w:val="00B10D8B"/>
    <w:rsid w:val="00B10DB3"/>
    <w:rsid w:val="00B11D57"/>
    <w:rsid w:val="00B1308A"/>
    <w:rsid w:val="00B13220"/>
    <w:rsid w:val="00B14FB6"/>
    <w:rsid w:val="00B15B13"/>
    <w:rsid w:val="00B21BC8"/>
    <w:rsid w:val="00B251F1"/>
    <w:rsid w:val="00B25248"/>
    <w:rsid w:val="00B33B41"/>
    <w:rsid w:val="00B50725"/>
    <w:rsid w:val="00B5369F"/>
    <w:rsid w:val="00B53764"/>
    <w:rsid w:val="00B54016"/>
    <w:rsid w:val="00B55697"/>
    <w:rsid w:val="00B5781E"/>
    <w:rsid w:val="00B65AF6"/>
    <w:rsid w:val="00B662A3"/>
    <w:rsid w:val="00B6744A"/>
    <w:rsid w:val="00B706E4"/>
    <w:rsid w:val="00B70A40"/>
    <w:rsid w:val="00B7482D"/>
    <w:rsid w:val="00B80145"/>
    <w:rsid w:val="00B80705"/>
    <w:rsid w:val="00B84063"/>
    <w:rsid w:val="00B861B6"/>
    <w:rsid w:val="00B87093"/>
    <w:rsid w:val="00B879C5"/>
    <w:rsid w:val="00B92328"/>
    <w:rsid w:val="00B93C42"/>
    <w:rsid w:val="00B96CBB"/>
    <w:rsid w:val="00BA1D8C"/>
    <w:rsid w:val="00BA4F17"/>
    <w:rsid w:val="00BB042B"/>
    <w:rsid w:val="00BB31FC"/>
    <w:rsid w:val="00BC0144"/>
    <w:rsid w:val="00BC6409"/>
    <w:rsid w:val="00BD414C"/>
    <w:rsid w:val="00BD4251"/>
    <w:rsid w:val="00BD7C4B"/>
    <w:rsid w:val="00BF64DB"/>
    <w:rsid w:val="00C17941"/>
    <w:rsid w:val="00C34F75"/>
    <w:rsid w:val="00C52A09"/>
    <w:rsid w:val="00C52DFD"/>
    <w:rsid w:val="00C6552D"/>
    <w:rsid w:val="00C7094A"/>
    <w:rsid w:val="00C75C50"/>
    <w:rsid w:val="00C83ABD"/>
    <w:rsid w:val="00C91CFF"/>
    <w:rsid w:val="00C95D81"/>
    <w:rsid w:val="00C9733D"/>
    <w:rsid w:val="00CA0531"/>
    <w:rsid w:val="00CA6136"/>
    <w:rsid w:val="00CB17C4"/>
    <w:rsid w:val="00CB4241"/>
    <w:rsid w:val="00CB5BD9"/>
    <w:rsid w:val="00CC5C24"/>
    <w:rsid w:val="00CD5D4B"/>
    <w:rsid w:val="00CE7CBA"/>
    <w:rsid w:val="00CF47FC"/>
    <w:rsid w:val="00D01DDB"/>
    <w:rsid w:val="00D04B96"/>
    <w:rsid w:val="00D100E7"/>
    <w:rsid w:val="00D14067"/>
    <w:rsid w:val="00D222C0"/>
    <w:rsid w:val="00D40E68"/>
    <w:rsid w:val="00D4263E"/>
    <w:rsid w:val="00D521DD"/>
    <w:rsid w:val="00D53C11"/>
    <w:rsid w:val="00D57387"/>
    <w:rsid w:val="00D66C6A"/>
    <w:rsid w:val="00D678F8"/>
    <w:rsid w:val="00D7208B"/>
    <w:rsid w:val="00D942C0"/>
    <w:rsid w:val="00D95DFD"/>
    <w:rsid w:val="00D9654A"/>
    <w:rsid w:val="00DA50E9"/>
    <w:rsid w:val="00DB7999"/>
    <w:rsid w:val="00DC3EB7"/>
    <w:rsid w:val="00DD4AB6"/>
    <w:rsid w:val="00DE12CF"/>
    <w:rsid w:val="00DF2085"/>
    <w:rsid w:val="00DF583D"/>
    <w:rsid w:val="00DF696B"/>
    <w:rsid w:val="00E074F6"/>
    <w:rsid w:val="00E136F2"/>
    <w:rsid w:val="00E22E78"/>
    <w:rsid w:val="00E24AC3"/>
    <w:rsid w:val="00E25FEF"/>
    <w:rsid w:val="00E26458"/>
    <w:rsid w:val="00E3557D"/>
    <w:rsid w:val="00E41CB0"/>
    <w:rsid w:val="00E44114"/>
    <w:rsid w:val="00E50042"/>
    <w:rsid w:val="00E542A5"/>
    <w:rsid w:val="00E63CDE"/>
    <w:rsid w:val="00E70474"/>
    <w:rsid w:val="00E83351"/>
    <w:rsid w:val="00E86105"/>
    <w:rsid w:val="00E941E5"/>
    <w:rsid w:val="00E94F8B"/>
    <w:rsid w:val="00EA3509"/>
    <w:rsid w:val="00EA363D"/>
    <w:rsid w:val="00EA5114"/>
    <w:rsid w:val="00EA79B5"/>
    <w:rsid w:val="00EB2BDA"/>
    <w:rsid w:val="00EC07E0"/>
    <w:rsid w:val="00EC4684"/>
    <w:rsid w:val="00EC552F"/>
    <w:rsid w:val="00EE103F"/>
    <w:rsid w:val="00EF0347"/>
    <w:rsid w:val="00EF4032"/>
    <w:rsid w:val="00F04B2C"/>
    <w:rsid w:val="00F059B4"/>
    <w:rsid w:val="00F116DD"/>
    <w:rsid w:val="00F14FAA"/>
    <w:rsid w:val="00F22833"/>
    <w:rsid w:val="00F36110"/>
    <w:rsid w:val="00F556F0"/>
    <w:rsid w:val="00F5690B"/>
    <w:rsid w:val="00F61257"/>
    <w:rsid w:val="00F63851"/>
    <w:rsid w:val="00F7023D"/>
    <w:rsid w:val="00F72BF4"/>
    <w:rsid w:val="00F750FD"/>
    <w:rsid w:val="00F7540B"/>
    <w:rsid w:val="00F82CB4"/>
    <w:rsid w:val="00F8696D"/>
    <w:rsid w:val="00F9172B"/>
    <w:rsid w:val="00F92DDE"/>
    <w:rsid w:val="00F93B17"/>
    <w:rsid w:val="00F96FCE"/>
    <w:rsid w:val="00FB71D2"/>
    <w:rsid w:val="00FC37BE"/>
    <w:rsid w:val="00FD1B55"/>
    <w:rsid w:val="00FD37B0"/>
    <w:rsid w:val="00FD5F4A"/>
    <w:rsid w:val="00FE72AF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91C175"/>
  <w15:docId w15:val="{CF6DF9C1-1BE3-436C-A89F-7148573B6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A6E7B"/>
    <w:pPr>
      <w:overflowPunct w:val="0"/>
      <w:autoSpaceDE w:val="0"/>
      <w:autoSpaceDN w:val="0"/>
      <w:bidi/>
      <w:adjustRightInd w:val="0"/>
      <w:spacing w:line="300" w:lineRule="atLeast"/>
      <w:jc w:val="both"/>
      <w:textAlignment w:val="baseline"/>
    </w:pPr>
    <w:rPr>
      <w:rFonts w:cs="B Nazanin"/>
      <w:szCs w:val="22"/>
      <w:lang w:val="en-GB" w:eastAsia="it-IT"/>
    </w:rPr>
  </w:style>
  <w:style w:type="paragraph" w:styleId="Heading1">
    <w:name w:val="heading 1"/>
    <w:basedOn w:val="Normal"/>
    <w:autoRedefine/>
    <w:qFormat/>
    <w:rsid w:val="00C52DFD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2"/>
      <w:szCs w:val="26"/>
    </w:rPr>
  </w:style>
  <w:style w:type="paragraph" w:styleId="Heading2">
    <w:name w:val="heading 2"/>
    <w:basedOn w:val="Heading1"/>
    <w:link w:val="Heading2Char"/>
    <w:autoRedefine/>
    <w:qFormat/>
    <w:rsid w:val="00486D83"/>
    <w:pPr>
      <w:numPr>
        <w:ilvl w:val="1"/>
      </w:numPr>
      <w:spacing w:before="240" w:after="60"/>
      <w:outlineLvl w:val="1"/>
    </w:pPr>
    <w:rPr>
      <w:sz w:val="20"/>
      <w:szCs w:val="24"/>
    </w:rPr>
  </w:style>
  <w:style w:type="paragraph" w:styleId="Heading3">
    <w:name w:val="heading 3"/>
    <w:basedOn w:val="Heading2"/>
    <w:autoRedefine/>
    <w:qFormat/>
    <w:rsid w:val="00E83351"/>
    <w:pPr>
      <w:numPr>
        <w:ilvl w:val="2"/>
        <w:numId w:val="25"/>
      </w:numPr>
      <w:outlineLvl w:val="2"/>
    </w:pPr>
    <w:rPr>
      <w:smallCaps/>
      <w:sz w:val="18"/>
      <w:szCs w:val="22"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486D83"/>
    <w:rPr>
      <w:rFonts w:cs="B Nazanin"/>
      <w:b/>
      <w:bCs/>
      <w:kern w:val="28"/>
      <w:szCs w:val="24"/>
      <w:lang w:val="en-GB" w:eastAsia="it-IT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DC3EB7"/>
    <w:pPr>
      <w:tabs>
        <w:tab w:val="right" w:pos="9354"/>
        <w:tab w:val="right" w:pos="9638"/>
      </w:tabs>
      <w:jc w:val="center"/>
    </w:pPr>
    <w:rPr>
      <w:b/>
      <w:bCs/>
      <w:szCs w:val="20"/>
    </w:rPr>
  </w:style>
  <w:style w:type="paragraph" w:styleId="Footer">
    <w:name w:val="footer"/>
    <w:basedOn w:val="Normal"/>
    <w:link w:val="FooterChar"/>
    <w:autoRedefine/>
    <w:uiPriority w:val="99"/>
    <w:rsid w:val="00DF696B"/>
    <w:pPr>
      <w:tabs>
        <w:tab w:val="center" w:pos="4536"/>
        <w:tab w:val="right" w:pos="9072"/>
      </w:tabs>
      <w:jc w:val="right"/>
    </w:pPr>
  </w:style>
  <w:style w:type="paragraph" w:styleId="Title">
    <w:name w:val="Title"/>
    <w:basedOn w:val="Normal"/>
    <w:link w:val="TitleChar"/>
    <w:autoRedefine/>
    <w:qFormat/>
    <w:rsid w:val="00DB7999"/>
    <w:pPr>
      <w:spacing w:before="120" w:after="60" w:line="276" w:lineRule="auto"/>
      <w:jc w:val="left"/>
    </w:pPr>
    <w:rPr>
      <w:b/>
      <w:bCs/>
      <w:kern w:val="28"/>
      <w:sz w:val="24"/>
      <w:szCs w:val="28"/>
    </w:rPr>
  </w:style>
  <w:style w:type="character" w:customStyle="1" w:styleId="TitleChar">
    <w:name w:val="Title Char"/>
    <w:link w:val="Title"/>
    <w:rsid w:val="00DB7999"/>
    <w:rPr>
      <w:rFonts w:cs="B Nazanin"/>
      <w:b/>
      <w:bCs/>
      <w:kern w:val="28"/>
      <w:sz w:val="24"/>
      <w:szCs w:val="28"/>
      <w:lang w:val="en-GB" w:eastAsia="it-IT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Cs w:val="16"/>
    </w:rPr>
  </w:style>
  <w:style w:type="paragraph" w:styleId="Caption">
    <w:name w:val="caption"/>
    <w:next w:val="FigurePosition"/>
    <w:autoRedefine/>
    <w:qFormat/>
    <w:rsid w:val="00E542A5"/>
    <w:pPr>
      <w:bidi/>
      <w:spacing w:after="12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24448E"/>
    <w:pPr>
      <w:framePr w:wrap="auto" w:vAnchor="margin" w:xAlign="left" w:yAlign="inline"/>
      <w:spacing w:after="120"/>
      <w:jc w:val="left"/>
    </w:pPr>
    <w:rPr>
      <w:szCs w:val="24"/>
    </w:rPr>
  </w:style>
  <w:style w:type="paragraph" w:customStyle="1" w:styleId="abstract0">
    <w:name w:val="abstract"/>
    <w:basedOn w:val="Abstract"/>
    <w:link w:val="abstractChar0"/>
    <w:autoRedefine/>
    <w:qFormat/>
    <w:rsid w:val="002A795E"/>
    <w:rPr>
      <w:bCs w:val="0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24448E"/>
    <w:rPr>
      <w:rFonts w:cs="B Nazanin"/>
      <w:szCs w:val="24"/>
      <w:lang w:val="en-GB" w:eastAsia="it-IT"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2A795E"/>
    <w:rPr>
      <w:rFonts w:cs="B Nazanin"/>
      <w:bCs w:val="0"/>
      <w:i/>
      <w:sz w:val="18"/>
      <w:szCs w:val="22"/>
      <w:lang w:val="en-GB" w:eastAsia="it-IT"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DC3EB7"/>
    <w:rPr>
      <w:rFonts w:cs="B Nazanin"/>
      <w:b/>
      <w:bCs/>
      <w:lang w:val="en-GB" w:eastAsia="it-IT"/>
    </w:rPr>
  </w:style>
  <w:style w:type="paragraph" w:styleId="ListParagraph">
    <w:name w:val="List Paragraph"/>
    <w:basedOn w:val="Normal"/>
    <w:uiPriority w:val="34"/>
    <w:qFormat/>
    <w:rsid w:val="003F23BD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F696B"/>
    <w:rPr>
      <w:rFonts w:cs="B Nazanin"/>
      <w:szCs w:val="22"/>
      <w:lang w:val="en-GB" w:eastAsia="it-IT"/>
    </w:rPr>
  </w:style>
  <w:style w:type="character" w:customStyle="1" w:styleId="fontstyle01">
    <w:name w:val="fontstyle01"/>
    <w:basedOn w:val="DefaultParagraphFont"/>
    <w:rsid w:val="001A5FB7"/>
    <w:rPr>
      <w:rFonts w:ascii="Yas" w:hAnsi="Yas" w:cs="Yas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A5FB7"/>
    <w:rPr>
      <w:rFonts w:ascii="Yas-Italic" w:hAnsi="Yas-Italic" w:hint="default"/>
      <w:b w:val="0"/>
      <w:bCs w:val="0"/>
      <w:i/>
      <w:i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10C04"/>
    <w:rPr>
      <w:color w:val="605E5C"/>
      <w:shd w:val="clear" w:color="auto" w:fill="E1DFDD"/>
    </w:rPr>
  </w:style>
  <w:style w:type="paragraph" w:customStyle="1" w:styleId="Address">
    <w:name w:val="Address"/>
    <w:basedOn w:val="Author"/>
    <w:link w:val="AddressChar"/>
    <w:autoRedefine/>
    <w:qFormat/>
    <w:rsid w:val="00103F82"/>
    <w:pPr>
      <w:spacing w:after="0"/>
    </w:pPr>
    <w:rPr>
      <w:sz w:val="16"/>
      <w:szCs w:val="18"/>
    </w:rPr>
  </w:style>
  <w:style w:type="character" w:customStyle="1" w:styleId="AddressChar">
    <w:name w:val="Address Char"/>
    <w:basedOn w:val="AuthorChar"/>
    <w:link w:val="Address"/>
    <w:rsid w:val="00103F82"/>
    <w:rPr>
      <w:rFonts w:cs="B Nazanin"/>
      <w:sz w:val="16"/>
      <w:szCs w:val="18"/>
      <w:lang w:val="en-GB" w:eastAsia="it-IT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7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38371-BD40-4C7F-AA68-FD5C930F9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1215</Words>
  <Characters>692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SAM</cp:lastModifiedBy>
  <cp:revision>61</cp:revision>
  <cp:lastPrinted>2023-12-24T16:30:00Z</cp:lastPrinted>
  <dcterms:created xsi:type="dcterms:W3CDTF">2023-05-30T16:45:00Z</dcterms:created>
  <dcterms:modified xsi:type="dcterms:W3CDTF">2023-12-24T16:30:00Z</dcterms:modified>
</cp:coreProperties>
</file>